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1DAC0616" w14:textId="0396E28C" w:rsidR="00F3744E" w:rsidRPr="00D66337" w:rsidRDefault="004478BD" w:rsidP="00D66337">
      <w:pPr>
        <w:pStyle w:val="Heading1"/>
      </w:pPr>
      <w:sdt>
        <w:sdtPr>
          <w:alias w:val="Title"/>
          <w:tag w:val=""/>
          <w:id w:val="-1710479494"/>
          <w:placeholder>
            <w:docPart w:val="1B6C35106EED47E2821204B6D49832C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53A2D" w:rsidRPr="00D66337">
            <w:t>Supports for social and community participation</w:t>
          </w:r>
        </w:sdtContent>
      </w:sdt>
      <w:bookmarkEnd w:id="0"/>
    </w:p>
    <w:p w14:paraId="6B72430C" w14:textId="6D107783" w:rsidR="00F3744E" w:rsidRPr="003B6CA7" w:rsidRDefault="007B1A7E" w:rsidP="003B6CA7">
      <w:pPr>
        <w:pStyle w:val="Subtitle"/>
        <w:spacing w:before="120" w:after="120"/>
        <w:rPr>
          <w:color w:val="000000" w:themeColor="text1"/>
        </w:rPr>
      </w:pPr>
      <w:r w:rsidRPr="003B6CA7">
        <w:rPr>
          <w:color w:val="000000" w:themeColor="text1"/>
        </w:rPr>
        <w:t>Connecting with activities</w:t>
      </w:r>
    </w:p>
    <w:p w14:paraId="72B5D914" w14:textId="0AD38661" w:rsidR="007C5556" w:rsidRDefault="0092120B" w:rsidP="00D66337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 text-only </w:t>
      </w:r>
      <w:r w:rsidR="007C5556" w:rsidRPr="00D66337">
        <w:t>Easy Read version</w:t>
      </w:r>
      <w:bookmarkEnd w:id="2"/>
    </w:p>
    <w:p w14:paraId="4555D3B8" w14:textId="01A549F9" w:rsidR="00F3744E" w:rsidRPr="00DD389A" w:rsidRDefault="00F3744E" w:rsidP="00140AB8">
      <w:pPr>
        <w:pStyle w:val="Heading2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>
            <w:rPr>
              <w:lang w:val="en-AU"/>
            </w:rPr>
            <w:t>guide</w:t>
          </w:r>
        </w:sdtContent>
      </w:sdt>
      <w:r w:rsidRPr="00DD389A">
        <w:t xml:space="preserve"> </w:t>
      </w:r>
    </w:p>
    <w:p w14:paraId="184E9FEF" w14:textId="77777777" w:rsidR="0092120B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BDEA8AF70FBA4596A60BC62B0AF046F5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</w:t>
      </w:r>
    </w:p>
    <w:p w14:paraId="6CB86FA2" w14:textId="6C69221D" w:rsidR="00D66337" w:rsidRPr="00E9016B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 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7A9F9717" w14:textId="77777777" w:rsidR="00D66337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CA929A8F8DBC44E6BE2CD9CC068E4D8E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577451E7" w14:textId="77777777" w:rsidR="00D66337" w:rsidRPr="0052434D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We use pictures to explain some ideas. </w:t>
      </w:r>
    </w:p>
    <w:p w14:paraId="2476F132" w14:textId="77777777" w:rsidR="00D66337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20FE2AF" w14:textId="77777777" w:rsidR="00D66337" w:rsidRPr="00E9016B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36780D0C" w14:textId="77777777" w:rsidR="00D66337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3BE2B718" w14:textId="65EE2527" w:rsidR="00D66337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</w:t>
      </w:r>
      <w:r w:rsidR="0092120B">
        <w:t xml:space="preserve">page </w:t>
      </w:r>
      <w:hyperlink w:anchor="_Word_list" w:history="1">
        <w:r w:rsidR="0092120B" w:rsidRPr="00157D39">
          <w:rPr>
            <w:rStyle w:val="Hyperlink"/>
            <w:b w:val="0"/>
            <w:bCs/>
            <w:color w:val="000000" w:themeColor="text1"/>
          </w:rPr>
          <w:t>1</w:t>
        </w:r>
        <w:r w:rsidR="004478BD">
          <w:rPr>
            <w:rStyle w:val="Hyperlink"/>
            <w:b w:val="0"/>
            <w:bCs/>
            <w:color w:val="000000" w:themeColor="text1"/>
          </w:rPr>
          <w:t>1</w:t>
        </w:r>
      </w:hyperlink>
      <w:r>
        <w:t>.</w:t>
      </w:r>
    </w:p>
    <w:p w14:paraId="30FADD57" w14:textId="4FF8AE46" w:rsidR="00D66337" w:rsidRPr="00FC5016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</w:t>
      </w:r>
      <w:r w:rsidR="00AF35DA">
        <w:t xml:space="preserve">text-only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6F98388ED4BC4572A1246892806A9DBA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230A0F60" w14:textId="77777777" w:rsidR="00D66337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1627A803D8624A31BD7EE2E5C78FAE39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53FC9543" w14:textId="5F3BC68B" w:rsidR="00D66337" w:rsidRPr="0034226C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r>
        <w:t xml:space="preserve">Website: </w:t>
      </w:r>
      <w:hyperlink r:id="rId8" w:history="1">
        <w:r w:rsidRPr="00AB0C4F">
          <w:rPr>
            <w:rStyle w:val="Hyperlink"/>
          </w:rPr>
          <w:t>ourguidelines.ndis.gov.au/connecting-social-and-community-activities</w:t>
        </w:r>
      </w:hyperlink>
    </w:p>
    <w:p w14:paraId="5AC6A5F7" w14:textId="77777777" w:rsidR="0092120B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35093254DAE94AAC9A65B8484098DC2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  <w:r>
        <w:t xml:space="preserve"> </w:t>
      </w:r>
    </w:p>
    <w:p w14:paraId="1BF71ECF" w14:textId="245E8FFD" w:rsidR="00D66337" w:rsidRDefault="00D66337" w:rsidP="00D6633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 be able to help you.</w:t>
      </w: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color w:val="auto"/>
          <w:sz w:val="28"/>
          <w:szCs w:val="22"/>
          <w:lang w:val="en-AU" w:eastAsia="en-US"/>
        </w:rPr>
        <w:id w:val="1207292250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14:paraId="05A3337D" w14:textId="77777777" w:rsidR="00C003F1" w:rsidRDefault="00C003F1" w:rsidP="00140AB8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-775489032"/>
              <w:placeholder>
                <w:docPart w:val="90C731A633614B14832EFD3EAC95AF37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60FAED31" w14:textId="1FC2B900" w:rsidR="00C003F1" w:rsidRDefault="004478BD" w:rsidP="00C003F1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16642" w:history="1">
            <w:r w:rsidR="00C003F1" w:rsidRPr="008D113F">
              <w:rPr>
                <w:rStyle w:val="Hyperlink"/>
                <w:lang w:val="en-US"/>
              </w:rPr>
              <w:t>What is so</w:t>
            </w:r>
            <w:r w:rsidR="00C003F1" w:rsidRPr="008D113F">
              <w:rPr>
                <w:rStyle w:val="Hyperlink"/>
                <w:lang w:val="en-US"/>
              </w:rPr>
              <w:t>c</w:t>
            </w:r>
            <w:r w:rsidR="00C003F1" w:rsidRPr="008D113F">
              <w:rPr>
                <w:rStyle w:val="Hyperlink"/>
                <w:lang w:val="en-US"/>
              </w:rPr>
              <w:t>ial and community participation?</w:t>
            </w:r>
            <w:r w:rsidR="00C003F1">
              <w:rPr>
                <w:webHidden/>
              </w:rPr>
              <w:tab/>
            </w:r>
            <w:r w:rsidR="00C003F1">
              <w:rPr>
                <w:webHidden/>
              </w:rPr>
              <w:fldChar w:fldCharType="begin"/>
            </w:r>
            <w:r w:rsidR="00C003F1">
              <w:rPr>
                <w:webHidden/>
              </w:rPr>
              <w:instrText xml:space="preserve"> PAGEREF _Toc139016642 \h </w:instrText>
            </w:r>
            <w:r w:rsidR="00C003F1">
              <w:rPr>
                <w:webHidden/>
              </w:rPr>
            </w:r>
            <w:r w:rsidR="00C003F1">
              <w:rPr>
                <w:webHidden/>
              </w:rPr>
              <w:fldChar w:fldCharType="separate"/>
            </w:r>
            <w:r w:rsidR="003B6CA7">
              <w:rPr>
                <w:webHidden/>
              </w:rPr>
              <w:t>3</w:t>
            </w:r>
            <w:r w:rsidR="00C003F1">
              <w:rPr>
                <w:webHidden/>
              </w:rPr>
              <w:fldChar w:fldCharType="end"/>
            </w:r>
          </w:hyperlink>
        </w:p>
        <w:p w14:paraId="156A6624" w14:textId="158479A7" w:rsidR="00C003F1" w:rsidRDefault="004478BD" w:rsidP="00C003F1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16643" w:history="1">
            <w:r w:rsidR="00C003F1" w:rsidRPr="008D113F">
              <w:rPr>
                <w:rStyle w:val="Hyperlink"/>
              </w:rPr>
              <w:t>About thi</w:t>
            </w:r>
            <w:r w:rsidR="00C003F1" w:rsidRPr="008D113F">
              <w:rPr>
                <w:rStyle w:val="Hyperlink"/>
              </w:rPr>
              <w:t>s</w:t>
            </w:r>
            <w:r w:rsidR="00C003F1" w:rsidRPr="008D113F">
              <w:rPr>
                <w:rStyle w:val="Hyperlink"/>
              </w:rPr>
              <w:t xml:space="preserve"> guide</w:t>
            </w:r>
            <w:r w:rsidR="00C003F1">
              <w:rPr>
                <w:webHidden/>
              </w:rPr>
              <w:tab/>
            </w:r>
            <w:r w:rsidR="00C003F1">
              <w:rPr>
                <w:webHidden/>
              </w:rPr>
              <w:fldChar w:fldCharType="begin"/>
            </w:r>
            <w:r w:rsidR="00C003F1">
              <w:rPr>
                <w:webHidden/>
              </w:rPr>
              <w:instrText xml:space="preserve"> PAGEREF _Toc139016643 \h </w:instrText>
            </w:r>
            <w:r w:rsidR="00C003F1">
              <w:rPr>
                <w:webHidden/>
              </w:rPr>
            </w:r>
            <w:r w:rsidR="00C003F1">
              <w:rPr>
                <w:webHidden/>
              </w:rPr>
              <w:fldChar w:fldCharType="separate"/>
            </w:r>
            <w:r w:rsidR="003B6CA7">
              <w:rPr>
                <w:webHidden/>
              </w:rPr>
              <w:t>4</w:t>
            </w:r>
            <w:r w:rsidR="00C003F1">
              <w:rPr>
                <w:webHidden/>
              </w:rPr>
              <w:fldChar w:fldCharType="end"/>
            </w:r>
          </w:hyperlink>
        </w:p>
        <w:p w14:paraId="2DDD37CA" w14:textId="3C4DB03A" w:rsidR="00C003F1" w:rsidRPr="003B6CA7" w:rsidRDefault="003B6CA7" w:rsidP="00C003F1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  <w:lang w:val="en-US"/>
            </w:rPr>
            <w:fldChar w:fldCharType="begin"/>
          </w:r>
          <w:r>
            <w:rPr>
              <w:b/>
              <w:lang w:val="en-US"/>
            </w:rPr>
            <w:instrText>HYPERLINK  \l "_Connecting_with_activities"</w:instrText>
          </w:r>
          <w:r>
            <w:rPr>
              <w:b/>
              <w:lang w:val="en-US"/>
            </w:rPr>
          </w:r>
          <w:r>
            <w:rPr>
              <w:b/>
              <w:lang w:val="en-US"/>
            </w:rPr>
            <w:fldChar w:fldCharType="separate"/>
          </w:r>
          <w:r w:rsidR="00C003F1" w:rsidRPr="003B6CA7">
            <w:rPr>
              <w:rStyle w:val="Hyperlink"/>
              <w:lang w:val="en-US"/>
            </w:rPr>
            <w:t>Connecting w</w:t>
          </w:r>
          <w:r w:rsidR="00C003F1" w:rsidRPr="003B6CA7">
            <w:rPr>
              <w:rStyle w:val="Hyperlink"/>
              <w:lang w:val="en-US"/>
            </w:rPr>
            <w:t>i</w:t>
          </w:r>
          <w:r w:rsidR="00C003F1" w:rsidRPr="003B6CA7">
            <w:rPr>
              <w:rStyle w:val="Hyperlink"/>
              <w:lang w:val="en-US"/>
            </w:rPr>
            <w:t>th a</w:t>
          </w:r>
          <w:r w:rsidR="00C003F1" w:rsidRPr="003B6CA7">
            <w:rPr>
              <w:rStyle w:val="Hyperlink"/>
              <w:lang w:val="en-US"/>
            </w:rPr>
            <w:t>c</w:t>
          </w:r>
          <w:r w:rsidR="00C003F1" w:rsidRPr="003B6CA7">
            <w:rPr>
              <w:rStyle w:val="Hyperlink"/>
              <w:lang w:val="en-US"/>
            </w:rPr>
            <w:t>tivities</w:t>
          </w:r>
          <w:r w:rsidR="00C003F1" w:rsidRPr="003B6CA7">
            <w:rPr>
              <w:rStyle w:val="Hyperlink"/>
              <w:webHidden/>
            </w:rPr>
            <w:tab/>
          </w:r>
          <w:r w:rsidR="00C003F1" w:rsidRPr="003B6CA7">
            <w:rPr>
              <w:rStyle w:val="Hyperlink"/>
              <w:webHidden/>
            </w:rPr>
            <w:fldChar w:fldCharType="begin"/>
          </w:r>
          <w:r w:rsidR="00C003F1" w:rsidRPr="003B6CA7">
            <w:rPr>
              <w:rStyle w:val="Hyperlink"/>
              <w:webHidden/>
            </w:rPr>
            <w:instrText xml:space="preserve"> PAGEREF _Toc139016644 \h </w:instrText>
          </w:r>
          <w:r w:rsidR="00C003F1" w:rsidRPr="003B6CA7">
            <w:rPr>
              <w:rStyle w:val="Hyperlink"/>
              <w:webHidden/>
            </w:rPr>
          </w:r>
          <w:r w:rsidR="00C003F1" w:rsidRPr="003B6CA7">
            <w:rPr>
              <w:rStyle w:val="Hyperlink"/>
              <w:webHidden/>
            </w:rPr>
            <w:fldChar w:fldCharType="separate"/>
          </w:r>
          <w:r w:rsidRPr="003B6CA7">
            <w:rPr>
              <w:rStyle w:val="Hyperlink"/>
              <w:webHidden/>
            </w:rPr>
            <w:t>5</w:t>
          </w:r>
          <w:r w:rsidR="00C003F1" w:rsidRPr="003B6CA7">
            <w:rPr>
              <w:rStyle w:val="Hyperlink"/>
              <w:webHidden/>
            </w:rPr>
            <w:fldChar w:fldCharType="end"/>
          </w:r>
        </w:p>
        <w:p w14:paraId="1AB20984" w14:textId="587C2F75" w:rsidR="00C003F1" w:rsidRDefault="003B6CA7" w:rsidP="00C003F1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  <w:lang w:val="en-US"/>
            </w:rPr>
            <w:fldChar w:fldCharType="end"/>
          </w:r>
          <w:hyperlink w:anchor="_Toc139016645" w:history="1">
            <w:r w:rsidR="00C003F1" w:rsidRPr="008D113F">
              <w:rPr>
                <w:rStyle w:val="Hyperlink"/>
              </w:rPr>
              <w:t xml:space="preserve">What supports </w:t>
            </w:r>
            <w:r w:rsidR="00C003F1" w:rsidRPr="008D113F">
              <w:rPr>
                <w:rStyle w:val="Hyperlink"/>
              </w:rPr>
              <w:t>c</w:t>
            </w:r>
            <w:r w:rsidR="00C003F1" w:rsidRPr="008D113F">
              <w:rPr>
                <w:rStyle w:val="Hyperlink"/>
              </w:rPr>
              <w:t>an you get?</w:t>
            </w:r>
            <w:r w:rsidR="00C003F1">
              <w:rPr>
                <w:webHidden/>
              </w:rPr>
              <w:tab/>
            </w:r>
            <w:r w:rsidR="00C003F1">
              <w:rPr>
                <w:webHidden/>
              </w:rPr>
              <w:fldChar w:fldCharType="begin"/>
            </w:r>
            <w:r w:rsidR="00C003F1">
              <w:rPr>
                <w:webHidden/>
              </w:rPr>
              <w:instrText xml:space="preserve"> PAGEREF _Toc139016645 \h </w:instrText>
            </w:r>
            <w:r w:rsidR="00C003F1">
              <w:rPr>
                <w:webHidden/>
              </w:rPr>
            </w:r>
            <w:r w:rsidR="00C003F1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C003F1">
              <w:rPr>
                <w:webHidden/>
              </w:rPr>
              <w:fldChar w:fldCharType="end"/>
            </w:r>
          </w:hyperlink>
        </w:p>
        <w:p w14:paraId="3B23CB38" w14:textId="770D64DA" w:rsidR="00C003F1" w:rsidRDefault="004478BD" w:rsidP="00C003F1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16646" w:history="1">
            <w:r w:rsidR="00C003F1" w:rsidRPr="008D113F">
              <w:rPr>
                <w:rStyle w:val="Hyperlink"/>
              </w:rPr>
              <w:t>Who can you t</w:t>
            </w:r>
            <w:r w:rsidR="00C003F1" w:rsidRPr="008D113F">
              <w:rPr>
                <w:rStyle w:val="Hyperlink"/>
              </w:rPr>
              <w:t>a</w:t>
            </w:r>
            <w:r w:rsidR="00C003F1" w:rsidRPr="008D113F">
              <w:rPr>
                <w:rStyle w:val="Hyperlink"/>
              </w:rPr>
              <w:t>lk to about supports?</w:t>
            </w:r>
            <w:r w:rsidR="00C003F1">
              <w:rPr>
                <w:webHidden/>
              </w:rPr>
              <w:tab/>
            </w:r>
            <w:r w:rsidR="00C003F1">
              <w:rPr>
                <w:webHidden/>
              </w:rPr>
              <w:fldChar w:fldCharType="begin"/>
            </w:r>
            <w:r w:rsidR="00C003F1">
              <w:rPr>
                <w:webHidden/>
              </w:rPr>
              <w:instrText xml:space="preserve"> PAGEREF _Toc139016646 \h </w:instrText>
            </w:r>
            <w:r w:rsidR="00C003F1">
              <w:rPr>
                <w:webHidden/>
              </w:rPr>
            </w:r>
            <w:r w:rsidR="00C003F1">
              <w:rPr>
                <w:webHidden/>
              </w:rPr>
              <w:fldChar w:fldCharType="separate"/>
            </w:r>
            <w:r w:rsidR="003B6CA7">
              <w:rPr>
                <w:webHidden/>
              </w:rPr>
              <w:t>8</w:t>
            </w:r>
            <w:r w:rsidR="00C003F1">
              <w:rPr>
                <w:webHidden/>
              </w:rPr>
              <w:fldChar w:fldCharType="end"/>
            </w:r>
          </w:hyperlink>
        </w:p>
        <w:p w14:paraId="6737FB02" w14:textId="3739B027" w:rsidR="00C003F1" w:rsidRDefault="004478BD" w:rsidP="00C003F1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16647" w:history="1">
            <w:r w:rsidR="00C003F1" w:rsidRPr="008D113F">
              <w:rPr>
                <w:rStyle w:val="Hyperlink"/>
              </w:rPr>
              <w:t>More in</w:t>
            </w:r>
            <w:r w:rsidR="00C003F1" w:rsidRPr="008D113F">
              <w:rPr>
                <w:rStyle w:val="Hyperlink"/>
              </w:rPr>
              <w:t>f</w:t>
            </w:r>
            <w:r w:rsidR="00C003F1" w:rsidRPr="008D113F">
              <w:rPr>
                <w:rStyle w:val="Hyperlink"/>
              </w:rPr>
              <w:t>ormation</w:t>
            </w:r>
            <w:r w:rsidR="00C003F1">
              <w:rPr>
                <w:webHidden/>
              </w:rPr>
              <w:tab/>
            </w:r>
            <w:r w:rsidR="00C003F1">
              <w:rPr>
                <w:webHidden/>
              </w:rPr>
              <w:fldChar w:fldCharType="begin"/>
            </w:r>
            <w:r w:rsidR="00C003F1">
              <w:rPr>
                <w:webHidden/>
              </w:rPr>
              <w:instrText xml:space="preserve"> PAGEREF _Toc139016647 \h </w:instrText>
            </w:r>
            <w:r w:rsidR="00C003F1">
              <w:rPr>
                <w:webHidden/>
              </w:rPr>
            </w:r>
            <w:r w:rsidR="00C003F1">
              <w:rPr>
                <w:webHidden/>
              </w:rPr>
              <w:fldChar w:fldCharType="separate"/>
            </w:r>
            <w:r w:rsidR="003B6CA7">
              <w:rPr>
                <w:webHidden/>
              </w:rPr>
              <w:t>10</w:t>
            </w:r>
            <w:r w:rsidR="00C003F1">
              <w:rPr>
                <w:webHidden/>
              </w:rPr>
              <w:fldChar w:fldCharType="end"/>
            </w:r>
          </w:hyperlink>
        </w:p>
        <w:p w14:paraId="69A5697F" w14:textId="06597D13" w:rsidR="00C003F1" w:rsidRDefault="004478BD" w:rsidP="00C003F1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9016648" w:history="1">
            <w:r w:rsidR="00C003F1" w:rsidRPr="008D113F">
              <w:rPr>
                <w:rStyle w:val="Hyperlink"/>
              </w:rPr>
              <w:t xml:space="preserve">Word </w:t>
            </w:r>
            <w:r w:rsidR="00C003F1" w:rsidRPr="008D113F">
              <w:rPr>
                <w:rStyle w:val="Hyperlink"/>
              </w:rPr>
              <w:t>l</w:t>
            </w:r>
            <w:r w:rsidR="00C003F1" w:rsidRPr="008D113F">
              <w:rPr>
                <w:rStyle w:val="Hyperlink"/>
              </w:rPr>
              <w:t>ist</w:t>
            </w:r>
            <w:r w:rsidR="00C003F1">
              <w:rPr>
                <w:webHidden/>
              </w:rPr>
              <w:tab/>
            </w:r>
            <w:r w:rsidR="00C003F1">
              <w:rPr>
                <w:webHidden/>
              </w:rPr>
              <w:fldChar w:fldCharType="begin"/>
            </w:r>
            <w:r w:rsidR="00C003F1">
              <w:rPr>
                <w:webHidden/>
              </w:rPr>
              <w:instrText xml:space="preserve"> PAGEREF _Toc139016648 \h </w:instrText>
            </w:r>
            <w:r w:rsidR="00C003F1">
              <w:rPr>
                <w:webHidden/>
              </w:rPr>
            </w:r>
            <w:r w:rsidR="00C003F1">
              <w:rPr>
                <w:webHidden/>
              </w:rPr>
              <w:fldChar w:fldCharType="separate"/>
            </w:r>
            <w:r w:rsidR="003B6CA7">
              <w:rPr>
                <w:webHidden/>
              </w:rPr>
              <w:t>11</w:t>
            </w:r>
            <w:r w:rsidR="00C003F1">
              <w:rPr>
                <w:webHidden/>
              </w:rPr>
              <w:fldChar w:fldCharType="end"/>
            </w:r>
          </w:hyperlink>
        </w:p>
        <w:p w14:paraId="7F7D4C8E" w14:textId="362A9C3B" w:rsidR="00816DBA" w:rsidRDefault="00C003F1" w:rsidP="00D66337"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4DDC984D" wp14:editId="170274F5">
                    <wp:simplePos x="0" y="0"/>
                    <wp:positionH relativeFrom="column">
                      <wp:posOffset>-15858</wp:posOffset>
                    </wp:positionH>
                    <wp:positionV relativeFrom="paragraph">
                      <wp:posOffset>45085</wp:posOffset>
                    </wp:positionV>
                    <wp:extent cx="5772150" cy="7620"/>
                    <wp:effectExtent l="0" t="0" r="19050" b="30480"/>
                    <wp:wrapNone/>
                    <wp:docPr id="268750494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72150" cy="762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3CA2ABB" id="Straight Connector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25pt,3.55pt" to="453.25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" strokecolor="#6b2976 [3204]" strokeweight=".5pt"/>
                </w:pict>
              </mc:Fallback>
            </mc:AlternateContent>
          </w:r>
          <w:r>
            <w:fldChar w:fldCharType="end"/>
          </w:r>
        </w:p>
      </w:sdtContent>
    </w:sdt>
    <w:p w14:paraId="37940700" w14:textId="7124D515" w:rsidR="000D3F95" w:rsidRDefault="000D3F95" w:rsidP="00D66337"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>
        <w:br w:type="page"/>
      </w:r>
    </w:p>
    <w:p w14:paraId="034008FB" w14:textId="77777777" w:rsidR="00A94F47" w:rsidRDefault="00A94F47" w:rsidP="00140AB8">
      <w:pPr>
        <w:pStyle w:val="Heading2"/>
      </w:pPr>
      <w:bookmarkStart w:id="91" w:name="_Toc135053876"/>
      <w:bookmarkStart w:id="92" w:name="_Toc139016642"/>
      <w:r>
        <w:lastRenderedPageBreak/>
        <w:t>What is social and community participation?</w:t>
      </w:r>
      <w:bookmarkEnd w:id="91"/>
      <w:bookmarkEnd w:id="92"/>
    </w:p>
    <w:p w14:paraId="745EF3BF" w14:textId="77777777" w:rsidR="00D66337" w:rsidRDefault="00D66337" w:rsidP="00D66337">
      <w:r>
        <w:t>These guides are about social and community</w:t>
      </w:r>
      <w:r>
        <w:rPr>
          <w:rFonts w:ascii="Calibri" w:hAnsi="Calibri" w:cs="Calibri"/>
        </w:rPr>
        <w:t> </w:t>
      </w:r>
      <w:r w:rsidRPr="00A55219">
        <w:rPr>
          <w:rStyle w:val="Strong"/>
        </w:rPr>
        <w:t>participation</w:t>
      </w:r>
      <w:r>
        <w:t>.</w:t>
      </w:r>
    </w:p>
    <w:p w14:paraId="79B9E1F1" w14:textId="77777777" w:rsidR="00D66337" w:rsidRDefault="00D66337" w:rsidP="00D66337">
      <w:r>
        <w:t>Participation is when you take part.</w:t>
      </w:r>
    </w:p>
    <w:p w14:paraId="6B1DC89E" w14:textId="77777777" w:rsidR="00D66337" w:rsidRDefault="00D66337" w:rsidP="00D66337">
      <w:r>
        <w:t>Social and community participation is about:</w:t>
      </w:r>
    </w:p>
    <w:p w14:paraId="70A64F27" w14:textId="77777777" w:rsidR="00D66337" w:rsidRDefault="00D66337" w:rsidP="00C91B0E">
      <w:pPr>
        <w:pStyle w:val="ListParagraph"/>
        <w:numPr>
          <w:ilvl w:val="0"/>
          <w:numId w:val="8"/>
        </w:numPr>
      </w:pPr>
      <w:r>
        <w:t>meeting people who like the same things as</w:t>
      </w:r>
      <w:r>
        <w:rPr>
          <w:rFonts w:ascii="Calibri" w:hAnsi="Calibri" w:cs="Calibri"/>
        </w:rPr>
        <w:t> </w:t>
      </w:r>
      <w:r>
        <w:t>you</w:t>
      </w:r>
    </w:p>
    <w:p w14:paraId="373791D1" w14:textId="77777777" w:rsidR="00D66337" w:rsidRDefault="00D66337" w:rsidP="00C91B0E">
      <w:pPr>
        <w:pStyle w:val="ListParagraph"/>
        <w:numPr>
          <w:ilvl w:val="0"/>
          <w:numId w:val="9"/>
        </w:numPr>
      </w:pPr>
      <w:r>
        <w:t>doing activities with other people in the</w:t>
      </w:r>
      <w:r w:rsidRPr="0086381F">
        <w:rPr>
          <w:rFonts w:ascii="Calibri" w:hAnsi="Calibri" w:cs="Calibri"/>
        </w:rPr>
        <w:t> </w:t>
      </w:r>
      <w:r>
        <w:t>community.</w:t>
      </w:r>
    </w:p>
    <w:p w14:paraId="69E1C222" w14:textId="77777777" w:rsidR="00D66337" w:rsidRDefault="00D66337" w:rsidP="00D66337">
      <w:r>
        <w:t>It is about doing things that you enjoy.</w:t>
      </w:r>
    </w:p>
    <w:p w14:paraId="11BDDF76" w14:textId="18D6564E" w:rsidR="0086381F" w:rsidRDefault="00D66337" w:rsidP="00D66337">
      <w:r>
        <w:t>And it can mean different things to different</w:t>
      </w:r>
      <w:r>
        <w:rPr>
          <w:rFonts w:ascii="Calibri" w:hAnsi="Calibri" w:cs="Calibri"/>
        </w:rPr>
        <w:t> </w:t>
      </w:r>
      <w:r>
        <w:t>people.</w:t>
      </w:r>
    </w:p>
    <w:p w14:paraId="2D39D641" w14:textId="77777777" w:rsidR="00D66337" w:rsidRDefault="00D66337" w:rsidP="00D66337">
      <w:r>
        <w:t>For example, you might want to:</w:t>
      </w:r>
    </w:p>
    <w:p w14:paraId="1EDD55C1" w14:textId="77777777" w:rsidR="00D66337" w:rsidRDefault="00D66337" w:rsidP="00C91B0E">
      <w:pPr>
        <w:pStyle w:val="ListParagraph"/>
        <w:numPr>
          <w:ilvl w:val="0"/>
          <w:numId w:val="8"/>
        </w:numPr>
      </w:pPr>
      <w:r>
        <w:t xml:space="preserve">go to a </w:t>
      </w:r>
      <w:proofErr w:type="gramStart"/>
      <w:r>
        <w:t>café</w:t>
      </w:r>
      <w:proofErr w:type="gramEnd"/>
    </w:p>
    <w:p w14:paraId="2C2F944C" w14:textId="77777777" w:rsidR="00D66337" w:rsidRDefault="00D66337" w:rsidP="00C91B0E">
      <w:pPr>
        <w:pStyle w:val="ListParagraph"/>
        <w:numPr>
          <w:ilvl w:val="0"/>
          <w:numId w:val="9"/>
        </w:numPr>
      </w:pPr>
      <w:r>
        <w:t>join a netball team.</w:t>
      </w:r>
    </w:p>
    <w:p w14:paraId="31D1FE02" w14:textId="77777777" w:rsidR="00A94F47" w:rsidRDefault="00A94F47" w:rsidP="00D66337">
      <w:pPr>
        <w:pStyle w:val="Heading3"/>
        <w:rPr>
          <w:lang w:val="en-US"/>
        </w:rPr>
      </w:pPr>
      <w:r>
        <w:rPr>
          <w:lang w:val="en-US"/>
        </w:rPr>
        <w:t>Why is it important?</w:t>
      </w:r>
    </w:p>
    <w:p w14:paraId="289A2F35" w14:textId="77777777" w:rsidR="00D66337" w:rsidRDefault="00D66337" w:rsidP="00D66337">
      <w:r>
        <w:t>Social and community participation can help you</w:t>
      </w:r>
      <w:r>
        <w:rPr>
          <w:rFonts w:ascii="Calibri" w:hAnsi="Calibri" w:cs="Calibri"/>
        </w:rPr>
        <w:t> </w:t>
      </w:r>
      <w:r>
        <w:t>feel:</w:t>
      </w:r>
    </w:p>
    <w:p w14:paraId="3E11D3D4" w14:textId="77777777" w:rsidR="00D66337" w:rsidRDefault="00D66337" w:rsidP="00C91B0E">
      <w:pPr>
        <w:pStyle w:val="ListParagraph"/>
        <w:numPr>
          <w:ilvl w:val="0"/>
          <w:numId w:val="4"/>
        </w:numPr>
      </w:pPr>
      <w:r>
        <w:t>safe in your community</w:t>
      </w:r>
    </w:p>
    <w:p w14:paraId="4CF8421C" w14:textId="77777777" w:rsidR="00D66337" w:rsidRDefault="00D66337" w:rsidP="00C91B0E">
      <w:pPr>
        <w:pStyle w:val="ListParagraph"/>
        <w:numPr>
          <w:ilvl w:val="0"/>
          <w:numId w:val="4"/>
        </w:numPr>
      </w:pPr>
      <w:r>
        <w:t>like you belong.</w:t>
      </w:r>
    </w:p>
    <w:p w14:paraId="6B0CFAB2" w14:textId="77777777" w:rsidR="00D66337" w:rsidRDefault="00D66337" w:rsidP="00D66337">
      <w:r>
        <w:t>It can give you the chance to:</w:t>
      </w:r>
    </w:p>
    <w:p w14:paraId="6BFA664A" w14:textId="77777777" w:rsidR="00D66337" w:rsidRDefault="00D66337" w:rsidP="00C91B0E">
      <w:pPr>
        <w:pStyle w:val="ListParagraph"/>
        <w:numPr>
          <w:ilvl w:val="0"/>
          <w:numId w:val="2"/>
        </w:numPr>
      </w:pPr>
      <w:r>
        <w:t xml:space="preserve">build relationships with </w:t>
      </w:r>
      <w:proofErr w:type="gramStart"/>
      <w:r>
        <w:t>friends</w:t>
      </w:r>
      <w:proofErr w:type="gramEnd"/>
    </w:p>
    <w:p w14:paraId="003306D1" w14:textId="77777777" w:rsidR="00D66337" w:rsidRDefault="00D66337" w:rsidP="00C91B0E">
      <w:pPr>
        <w:pStyle w:val="ListParagraph"/>
        <w:numPr>
          <w:ilvl w:val="0"/>
          <w:numId w:val="2"/>
        </w:numPr>
      </w:pPr>
      <w:r>
        <w:t xml:space="preserve">try new </w:t>
      </w:r>
      <w:proofErr w:type="gramStart"/>
      <w:r>
        <w:t>things</w:t>
      </w:r>
      <w:proofErr w:type="gramEnd"/>
    </w:p>
    <w:p w14:paraId="409942FD" w14:textId="77777777" w:rsidR="00D66337" w:rsidRDefault="00D66337" w:rsidP="00C91B0E">
      <w:pPr>
        <w:pStyle w:val="ListParagraph"/>
        <w:numPr>
          <w:ilvl w:val="0"/>
          <w:numId w:val="2"/>
        </w:numPr>
      </w:pPr>
      <w:r>
        <w:t>find activities you enjoy.</w:t>
      </w:r>
    </w:p>
    <w:p w14:paraId="52ABAD31" w14:textId="77777777" w:rsidR="00D66337" w:rsidRDefault="00D66337" w:rsidP="00D66337">
      <w:r>
        <w:t>It can also help you get ready to find a job.</w:t>
      </w:r>
    </w:p>
    <w:p w14:paraId="1F200B64" w14:textId="77777777" w:rsidR="00D66337" w:rsidRDefault="00D66337" w:rsidP="00D66337">
      <w:r>
        <w:t>Or learn to do more things for yourself.</w:t>
      </w:r>
    </w:p>
    <w:p w14:paraId="2B61C5F5" w14:textId="77777777" w:rsidR="00D66337" w:rsidRDefault="00D66337" w:rsidP="00D66337">
      <w:r>
        <w:t>You can also change what activities you do if</w:t>
      </w:r>
      <w:r>
        <w:rPr>
          <w:rFonts w:ascii="Calibri" w:hAnsi="Calibri" w:cs="Calibri"/>
        </w:rPr>
        <w:t> </w:t>
      </w:r>
      <w:r>
        <w:t>you</w:t>
      </w:r>
      <w:r>
        <w:rPr>
          <w:rFonts w:ascii="Calibri" w:hAnsi="Calibri" w:cs="Calibri"/>
        </w:rPr>
        <w:t> </w:t>
      </w:r>
      <w:r>
        <w:t>want.</w:t>
      </w:r>
    </w:p>
    <w:p w14:paraId="60F41E8B" w14:textId="5DB2C178" w:rsidR="00D66337" w:rsidRPr="00D66337" w:rsidRDefault="00D66337" w:rsidP="00D66337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t>For example, if you don’t enjoy an activity anymore.</w:t>
      </w:r>
      <w:r w:rsidRPr="00D66337">
        <w:t xml:space="preserve"> </w:t>
      </w:r>
      <w:r>
        <w:br w:type="page"/>
      </w:r>
    </w:p>
    <w:p w14:paraId="2D0F7899" w14:textId="722DFB35" w:rsidR="00276672" w:rsidRPr="008024C7" w:rsidRDefault="008024C7" w:rsidP="00140AB8">
      <w:pPr>
        <w:pStyle w:val="Heading2"/>
      </w:pPr>
      <w:bookmarkStart w:id="93" w:name="_Toc139016643"/>
      <w:r>
        <w:lastRenderedPageBreak/>
        <w:t>About th</w:t>
      </w:r>
      <w:r w:rsidR="001C4F87">
        <w:t>is guide</w:t>
      </w:r>
      <w:bookmarkEnd w:id="93"/>
    </w:p>
    <w:p w14:paraId="0A821667" w14:textId="177A1E97" w:rsidR="00D66337" w:rsidRDefault="00D66337" w:rsidP="00D66337">
      <w:r>
        <w:t>This guide is about connecting with activities for</w:t>
      </w:r>
      <w:r>
        <w:rPr>
          <w:rFonts w:ascii="Calibri" w:hAnsi="Calibri" w:cs="Calibri"/>
        </w:rPr>
        <w:t> </w:t>
      </w:r>
      <w:r>
        <w:t>social and community </w:t>
      </w:r>
      <w:r w:rsidRPr="00CB1E0A">
        <w:t>participation</w:t>
      </w:r>
      <w:r>
        <w:t>.</w:t>
      </w:r>
    </w:p>
    <w:p w14:paraId="3BA22517" w14:textId="77777777" w:rsidR="00D66337" w:rsidRDefault="00D66337" w:rsidP="00D66337">
      <w:r>
        <w:t>It can help you learn about supports to start doing</w:t>
      </w:r>
      <w:r>
        <w:rPr>
          <w:rFonts w:ascii="Calibri" w:hAnsi="Calibri" w:cs="Calibri"/>
        </w:rPr>
        <w:t> </w:t>
      </w:r>
      <w:r>
        <w:t>things you enjoy.</w:t>
      </w:r>
    </w:p>
    <w:p w14:paraId="5675BB9F" w14:textId="77777777" w:rsidR="00D66337" w:rsidRDefault="00D66337" w:rsidP="00D66337">
      <w:r>
        <w:t>You can also learn about activities you are interested in.</w:t>
      </w:r>
    </w:p>
    <w:p w14:paraId="7DAB9B8C" w14:textId="77777777" w:rsidR="00D66337" w:rsidRDefault="00D66337" w:rsidP="00D66337">
      <w:r>
        <w:t>We made a checklist to help you write down your</w:t>
      </w:r>
      <w:r>
        <w:rPr>
          <w:rFonts w:ascii="Calibri" w:hAnsi="Calibri" w:cs="Calibri"/>
        </w:rPr>
        <w:t> </w:t>
      </w:r>
      <w:r>
        <w:t>ideas.</w:t>
      </w:r>
    </w:p>
    <w:p w14:paraId="3B7B536E" w14:textId="77777777" w:rsidR="00D66337" w:rsidRDefault="00D66337" w:rsidP="00D66337">
      <w:r>
        <w:t>You can find it on our website.</w:t>
      </w:r>
    </w:p>
    <w:p w14:paraId="6777B6F2" w14:textId="18CB173B" w:rsidR="003019AF" w:rsidRPr="00D66337" w:rsidRDefault="00D66337" w:rsidP="00D66337">
      <w:r>
        <w:t xml:space="preserve">Website: </w:t>
      </w:r>
      <w:hyperlink r:id="rId9" w:history="1">
        <w:r>
          <w:rPr>
            <w:rStyle w:val="Hyperlink"/>
          </w:rPr>
          <w:t>ourguidelines.ndis.gov.au/ch</w:t>
        </w:r>
        <w:r>
          <w:rPr>
            <w:rStyle w:val="Hyperlink"/>
          </w:rPr>
          <w:t>e</w:t>
        </w:r>
        <w:r>
          <w:rPr>
            <w:rStyle w:val="Hyperlink"/>
          </w:rPr>
          <w:t>cklist</w:t>
        </w:r>
      </w:hyperlink>
    </w:p>
    <w:p w14:paraId="20BAC40B" w14:textId="77777777" w:rsidR="00D66337" w:rsidRDefault="00D66337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94" w:name="_Toc139016644"/>
      <w:r>
        <w:br w:type="page"/>
      </w:r>
    </w:p>
    <w:p w14:paraId="3713A98D" w14:textId="6F300849" w:rsidR="002D3AB2" w:rsidRPr="000445AE" w:rsidRDefault="00996F16" w:rsidP="00140AB8">
      <w:pPr>
        <w:pStyle w:val="Heading2"/>
      </w:pPr>
      <w:bookmarkStart w:id="95" w:name="_Connecting_with_activities"/>
      <w:bookmarkEnd w:id="95"/>
      <w:r>
        <w:lastRenderedPageBreak/>
        <w:t>Connecting with activities</w:t>
      </w:r>
      <w:bookmarkEnd w:id="94"/>
    </w:p>
    <w:p w14:paraId="1C92EE22" w14:textId="77777777" w:rsidR="00D66337" w:rsidRDefault="00D66337" w:rsidP="00D66337">
      <w:r>
        <w:t>Research shows that connecting with social and community activities can help you:</w:t>
      </w:r>
    </w:p>
    <w:p w14:paraId="4BC65A8E" w14:textId="77777777" w:rsidR="00D66337" w:rsidRDefault="00D66337" w:rsidP="00C91B0E">
      <w:pPr>
        <w:pStyle w:val="ListParagraph"/>
      </w:pPr>
      <w:r>
        <w:t xml:space="preserve">feel included in your </w:t>
      </w:r>
      <w:proofErr w:type="gramStart"/>
      <w:r>
        <w:t>community</w:t>
      </w:r>
      <w:proofErr w:type="gramEnd"/>
    </w:p>
    <w:p w14:paraId="138CC903" w14:textId="77777777" w:rsidR="00D66337" w:rsidRDefault="00D66337" w:rsidP="00C91B0E">
      <w:pPr>
        <w:pStyle w:val="ListParagraph"/>
      </w:pPr>
      <w:r>
        <w:t>feel happier.</w:t>
      </w:r>
    </w:p>
    <w:p w14:paraId="1B084040" w14:textId="77777777" w:rsidR="00D66337" w:rsidRDefault="00D66337" w:rsidP="00D66337">
      <w:r>
        <w:t>It can also help you build your skills to:</w:t>
      </w:r>
    </w:p>
    <w:p w14:paraId="269587A8" w14:textId="77777777" w:rsidR="00D66337" w:rsidRDefault="00D66337" w:rsidP="00C91B0E">
      <w:pPr>
        <w:pStyle w:val="ListParagraph"/>
      </w:pPr>
      <w:r>
        <w:t xml:space="preserve">talk to new </w:t>
      </w:r>
      <w:proofErr w:type="gramStart"/>
      <w:r>
        <w:t>people</w:t>
      </w:r>
      <w:proofErr w:type="gramEnd"/>
    </w:p>
    <w:p w14:paraId="5181F88B" w14:textId="77777777" w:rsidR="00D66337" w:rsidRDefault="00D66337" w:rsidP="00C91B0E">
      <w:pPr>
        <w:pStyle w:val="ListParagraph"/>
      </w:pPr>
      <w:r>
        <w:t>make friends.</w:t>
      </w:r>
    </w:p>
    <w:p w14:paraId="0228D566" w14:textId="77777777" w:rsidR="00D66337" w:rsidRDefault="00D66337" w:rsidP="00D66337">
      <w:r>
        <w:t>We call these social skills.</w:t>
      </w:r>
    </w:p>
    <w:p w14:paraId="5261107C" w14:textId="5543A2DF" w:rsidR="00AC6841" w:rsidRDefault="00D66337" w:rsidP="00D66337">
      <w:r>
        <w:t>Social and community activities might be different for each person.</w:t>
      </w:r>
    </w:p>
    <w:p w14:paraId="7B32199B" w14:textId="77777777" w:rsidR="00D66337" w:rsidRDefault="00D66337" w:rsidP="00D66337">
      <w:r>
        <w:t>You might take part by:</w:t>
      </w:r>
    </w:p>
    <w:p w14:paraId="4C0D52E2" w14:textId="77777777" w:rsidR="00D66337" w:rsidRDefault="00D66337" w:rsidP="00C91B0E">
      <w:pPr>
        <w:pStyle w:val="ListParagraph"/>
      </w:pPr>
      <w:r>
        <w:t>visiting friends and family</w:t>
      </w:r>
    </w:p>
    <w:p w14:paraId="36318071" w14:textId="77777777" w:rsidR="00D66337" w:rsidRDefault="00D66337" w:rsidP="00C91B0E">
      <w:pPr>
        <w:pStyle w:val="ListParagraph"/>
      </w:pPr>
      <w:r>
        <w:t xml:space="preserve">going out – like to a movie or </w:t>
      </w:r>
      <w:proofErr w:type="gramStart"/>
      <w:r>
        <w:t>concert</w:t>
      </w:r>
      <w:proofErr w:type="gramEnd"/>
    </w:p>
    <w:p w14:paraId="24194ED0" w14:textId="77777777" w:rsidR="00D66337" w:rsidRDefault="00D66337" w:rsidP="00C91B0E">
      <w:pPr>
        <w:pStyle w:val="ListParagraph"/>
      </w:pPr>
      <w:r>
        <w:t>going places for fun – like shopping or visiting a museum.</w:t>
      </w:r>
    </w:p>
    <w:p w14:paraId="79F13A48" w14:textId="77777777" w:rsidR="00D66337" w:rsidRDefault="00D66337" w:rsidP="00D66337">
      <w:r>
        <w:t>Or you might take part by:</w:t>
      </w:r>
    </w:p>
    <w:p w14:paraId="3655C941" w14:textId="77777777" w:rsidR="00D66337" w:rsidRDefault="00D66337" w:rsidP="00C91B0E">
      <w:pPr>
        <w:pStyle w:val="ListParagraph"/>
      </w:pPr>
      <w:r>
        <w:t>being active – like dancing or playing sport</w:t>
      </w:r>
    </w:p>
    <w:p w14:paraId="2F95CB18" w14:textId="6A8DA5B2" w:rsidR="00D66337" w:rsidRDefault="00D66337" w:rsidP="00C91B0E">
      <w:pPr>
        <w:pStyle w:val="ListParagraph"/>
      </w:pPr>
      <w:r>
        <w:t>learning skills – like going to an art class.</w:t>
      </w:r>
      <w:r>
        <w:br w:type="page"/>
      </w:r>
    </w:p>
    <w:p w14:paraId="33B60113" w14:textId="37FFA6A6" w:rsidR="00282665" w:rsidRDefault="00282665" w:rsidP="00140AB8">
      <w:pPr>
        <w:pStyle w:val="Heading2"/>
      </w:pPr>
      <w:bookmarkStart w:id="96" w:name="_Toc139016645"/>
      <w:r>
        <w:lastRenderedPageBreak/>
        <w:t>What supports can you get?</w:t>
      </w:r>
      <w:bookmarkEnd w:id="96"/>
    </w:p>
    <w:p w14:paraId="25BD0593" w14:textId="77777777" w:rsidR="00D66337" w:rsidRDefault="00D66337" w:rsidP="00D66337">
      <w:r>
        <w:t>Some supports can connect you with people who:</w:t>
      </w:r>
    </w:p>
    <w:p w14:paraId="5F8B8E59" w14:textId="77777777" w:rsidR="00D66337" w:rsidRDefault="00D66337" w:rsidP="00C91B0E">
      <w:pPr>
        <w:pStyle w:val="ListParagraph"/>
      </w:pPr>
      <w:r>
        <w:t xml:space="preserve">share your </w:t>
      </w:r>
      <w:proofErr w:type="gramStart"/>
      <w:r>
        <w:t>interests</w:t>
      </w:r>
      <w:proofErr w:type="gramEnd"/>
      <w:r>
        <w:t xml:space="preserve"> </w:t>
      </w:r>
    </w:p>
    <w:p w14:paraId="07E0E425" w14:textId="77777777" w:rsidR="00D66337" w:rsidRDefault="00D66337" w:rsidP="00C91B0E">
      <w:pPr>
        <w:pStyle w:val="ListParagraph"/>
      </w:pPr>
      <w:r>
        <w:t>have experiences like yours.</w:t>
      </w:r>
    </w:p>
    <w:p w14:paraId="599D23ED" w14:textId="77777777" w:rsidR="00D66337" w:rsidRDefault="00D66337" w:rsidP="00D66337">
      <w:r>
        <w:t xml:space="preserve">We call these supports ‘befriending </w:t>
      </w:r>
      <w:proofErr w:type="gramStart"/>
      <w:r>
        <w:t>programs’</w:t>
      </w:r>
      <w:proofErr w:type="gramEnd"/>
      <w:r>
        <w:t>.</w:t>
      </w:r>
    </w:p>
    <w:p w14:paraId="7C7815AF" w14:textId="77777777" w:rsidR="00D66337" w:rsidRDefault="00D66337" w:rsidP="00D66337">
      <w:r>
        <w:t>This can be a good way to:</w:t>
      </w:r>
    </w:p>
    <w:p w14:paraId="25E4CB91" w14:textId="77777777" w:rsidR="00D66337" w:rsidRDefault="00D66337" w:rsidP="00C91B0E">
      <w:pPr>
        <w:pStyle w:val="ListParagraph"/>
      </w:pPr>
      <w:r>
        <w:t xml:space="preserve">make new </w:t>
      </w:r>
      <w:proofErr w:type="gramStart"/>
      <w:r>
        <w:t>friends</w:t>
      </w:r>
      <w:proofErr w:type="gramEnd"/>
    </w:p>
    <w:p w14:paraId="55625038" w14:textId="77777777" w:rsidR="00D66337" w:rsidRDefault="00D66337" w:rsidP="00C91B0E">
      <w:pPr>
        <w:pStyle w:val="ListParagraph"/>
      </w:pPr>
      <w:r>
        <w:t>get support from the community.</w:t>
      </w:r>
    </w:p>
    <w:p w14:paraId="37AC4651" w14:textId="4CDB3CA4" w:rsidR="00D66337" w:rsidRDefault="00D66337" w:rsidP="00D66337">
      <w:r>
        <w:t>There are other supports that we call ‘peer</w:t>
      </w:r>
      <w:r>
        <w:rPr>
          <w:rFonts w:ascii="Calibri" w:hAnsi="Calibri" w:cs="Calibri"/>
        </w:rPr>
        <w:t> </w:t>
      </w:r>
      <w:r>
        <w:t>support’ and ‘mentoring</w:t>
      </w:r>
      <w:r w:rsidR="00C91B0E">
        <w:t>’</w:t>
      </w:r>
      <w:r>
        <w:t>.</w:t>
      </w:r>
    </w:p>
    <w:p w14:paraId="67126053" w14:textId="77777777" w:rsidR="00D66337" w:rsidRDefault="00D66337" w:rsidP="00D66337">
      <w:r>
        <w:t>These supports can help:</w:t>
      </w:r>
    </w:p>
    <w:p w14:paraId="47063442" w14:textId="77777777" w:rsidR="00D66337" w:rsidRPr="000F673A" w:rsidRDefault="00D66337" w:rsidP="00C91B0E">
      <w:pPr>
        <w:pStyle w:val="ListParagraph"/>
        <w:numPr>
          <w:ilvl w:val="0"/>
          <w:numId w:val="10"/>
        </w:numPr>
      </w:pPr>
      <w:r w:rsidRPr="000F673A">
        <w:t>young adults start studying after high</w:t>
      </w:r>
      <w:r w:rsidRPr="000F673A">
        <w:rPr>
          <w:rFonts w:ascii="Calibri" w:hAnsi="Calibri" w:cs="Calibri"/>
        </w:rPr>
        <w:t> </w:t>
      </w:r>
      <w:proofErr w:type="gramStart"/>
      <w:r w:rsidRPr="000F673A">
        <w:t>school</w:t>
      </w:r>
      <w:proofErr w:type="gramEnd"/>
    </w:p>
    <w:p w14:paraId="540F953A" w14:textId="7FF23147" w:rsidR="00D66337" w:rsidRDefault="00D66337" w:rsidP="00C91B0E">
      <w:pPr>
        <w:pStyle w:val="ListParagraph"/>
        <w:numPr>
          <w:ilvl w:val="0"/>
          <w:numId w:val="10"/>
        </w:numPr>
      </w:pPr>
      <w:r>
        <w:t>older people to take part in the community when they decide to</w:t>
      </w:r>
      <w:r w:rsidR="00C91B0E">
        <w:t> </w:t>
      </w:r>
      <w:r>
        <w:t>stop</w:t>
      </w:r>
      <w:r>
        <w:rPr>
          <w:rFonts w:ascii="Calibri" w:hAnsi="Calibri" w:cs="Calibri"/>
        </w:rPr>
        <w:t> </w:t>
      </w:r>
      <w:r>
        <w:t>working.</w:t>
      </w:r>
    </w:p>
    <w:p w14:paraId="74DCB652" w14:textId="77777777" w:rsidR="00D66337" w:rsidRPr="000F673A" w:rsidRDefault="00D66337" w:rsidP="00D66337">
      <w:pPr>
        <w:rPr>
          <w:spacing w:val="-4"/>
        </w:rPr>
      </w:pPr>
      <w:r w:rsidRPr="000F673A">
        <w:rPr>
          <w:spacing w:val="-4"/>
        </w:rPr>
        <w:t>Peer support can also help connect you to</w:t>
      </w:r>
      <w:r w:rsidRPr="000F673A">
        <w:rPr>
          <w:rFonts w:ascii="Calibri" w:hAnsi="Calibri" w:cs="Calibri"/>
          <w:spacing w:val="-4"/>
        </w:rPr>
        <w:t> </w:t>
      </w:r>
      <w:r w:rsidRPr="000F673A">
        <w:rPr>
          <w:spacing w:val="-4"/>
        </w:rPr>
        <w:t>activities.</w:t>
      </w:r>
    </w:p>
    <w:p w14:paraId="524B6957" w14:textId="77777777" w:rsidR="00D66337" w:rsidRPr="008754D4" w:rsidRDefault="00D66337" w:rsidP="00D66337">
      <w:r>
        <w:t>You can also take part in community groups, like:</w:t>
      </w:r>
    </w:p>
    <w:p w14:paraId="32150AB2" w14:textId="77777777" w:rsidR="00D66337" w:rsidRDefault="00D66337" w:rsidP="00C91B0E">
      <w:pPr>
        <w:pStyle w:val="ListParagraph"/>
      </w:pPr>
      <w:r>
        <w:t>sports clubs</w:t>
      </w:r>
    </w:p>
    <w:p w14:paraId="6C480B34" w14:textId="77777777" w:rsidR="00D66337" w:rsidRDefault="00D66337" w:rsidP="00C91B0E">
      <w:pPr>
        <w:pStyle w:val="ListParagraph"/>
      </w:pPr>
      <w:r>
        <w:t>support groups</w:t>
      </w:r>
    </w:p>
    <w:p w14:paraId="22E2C11B" w14:textId="77777777" w:rsidR="00D66337" w:rsidRDefault="00D66337" w:rsidP="00C91B0E">
      <w:pPr>
        <w:pStyle w:val="ListParagraph"/>
      </w:pPr>
      <w:r>
        <w:t>hobby groups</w:t>
      </w:r>
    </w:p>
    <w:p w14:paraId="6F1BBDEA" w14:textId="68167850" w:rsidR="000A44E8" w:rsidRDefault="00D66337" w:rsidP="00C91B0E">
      <w:pPr>
        <w:pStyle w:val="ListParagraph"/>
      </w:pPr>
      <w:r>
        <w:t>religious groups.</w:t>
      </w:r>
    </w:p>
    <w:p w14:paraId="05A4F9EC" w14:textId="77777777" w:rsidR="00D66337" w:rsidRDefault="00D66337" w:rsidP="00D66337">
      <w:r>
        <w:t>You might also want to take part in something creative, like:</w:t>
      </w:r>
    </w:p>
    <w:p w14:paraId="25147AD3" w14:textId="77777777" w:rsidR="00D66337" w:rsidRDefault="00D66337" w:rsidP="00C91B0E">
      <w:pPr>
        <w:pStyle w:val="ListParagraph"/>
      </w:pPr>
      <w:r>
        <w:t>art classes</w:t>
      </w:r>
    </w:p>
    <w:p w14:paraId="1DB8AAF3" w14:textId="77777777" w:rsidR="00D66337" w:rsidRDefault="00D66337" w:rsidP="00C91B0E">
      <w:pPr>
        <w:pStyle w:val="ListParagraph"/>
      </w:pPr>
      <w:r>
        <w:t>drama classes</w:t>
      </w:r>
    </w:p>
    <w:p w14:paraId="5082EBE4" w14:textId="0B9E3E29" w:rsidR="00D66337" w:rsidRDefault="00D66337" w:rsidP="00C91B0E">
      <w:pPr>
        <w:pStyle w:val="ListParagraph"/>
      </w:pPr>
      <w:r>
        <w:t>music classes.</w:t>
      </w:r>
      <w:r w:rsidR="00C91B0E" w:rsidRPr="00C91B0E">
        <w:t xml:space="preserve"> </w:t>
      </w:r>
      <w:r w:rsidR="00C91B0E">
        <w:br w:type="page"/>
      </w:r>
    </w:p>
    <w:p w14:paraId="49A06BD6" w14:textId="77777777" w:rsidR="00D66337" w:rsidRDefault="00D66337" w:rsidP="00D66337">
      <w:r>
        <w:lastRenderedPageBreak/>
        <w:t>As part of these activities, you might also get to:</w:t>
      </w:r>
    </w:p>
    <w:p w14:paraId="2A55BAB3" w14:textId="77777777" w:rsidR="00D66337" w:rsidRDefault="00D66337" w:rsidP="00C91B0E">
      <w:pPr>
        <w:pStyle w:val="ListParagraph"/>
      </w:pPr>
      <w:r>
        <w:t xml:space="preserve">share or sell your </w:t>
      </w:r>
      <w:proofErr w:type="gramStart"/>
      <w:r>
        <w:t>art</w:t>
      </w:r>
      <w:proofErr w:type="gramEnd"/>
    </w:p>
    <w:p w14:paraId="35E82338" w14:textId="77777777" w:rsidR="00D66337" w:rsidRDefault="00D66337" w:rsidP="00C91B0E">
      <w:pPr>
        <w:pStyle w:val="ListParagraph"/>
      </w:pPr>
      <w:r>
        <w:t>perform in the community.</w:t>
      </w:r>
    </w:p>
    <w:p w14:paraId="6B1D0EAE" w14:textId="77777777" w:rsidR="00D66337" w:rsidRDefault="00D66337" w:rsidP="00D66337">
      <w:r>
        <w:t>You can also take part in physical activities, like:</w:t>
      </w:r>
    </w:p>
    <w:p w14:paraId="54C9224C" w14:textId="77777777" w:rsidR="00D66337" w:rsidRDefault="00D66337" w:rsidP="00C91B0E">
      <w:pPr>
        <w:pStyle w:val="ListParagraph"/>
      </w:pPr>
      <w:r>
        <w:t>fitness programs</w:t>
      </w:r>
    </w:p>
    <w:p w14:paraId="43359C8B" w14:textId="77777777" w:rsidR="00D66337" w:rsidRDefault="00D66337" w:rsidP="00C91B0E">
      <w:pPr>
        <w:pStyle w:val="ListParagraph"/>
      </w:pPr>
      <w:r>
        <w:t>sports training – like soccer or yoga.</w:t>
      </w:r>
    </w:p>
    <w:p w14:paraId="7AC35FA7" w14:textId="77777777" w:rsidR="00D66337" w:rsidRDefault="00D66337" w:rsidP="00D66337">
      <w:r>
        <w:t>There are also activities that help you work with the environment.</w:t>
      </w:r>
    </w:p>
    <w:p w14:paraId="34397DBC" w14:textId="77777777" w:rsidR="00D66337" w:rsidRDefault="00D66337" w:rsidP="00D66337">
      <w:r>
        <w:t>Some activities let you:</w:t>
      </w:r>
    </w:p>
    <w:p w14:paraId="1C9956B6" w14:textId="77777777" w:rsidR="00D66337" w:rsidRDefault="00D66337" w:rsidP="00C91B0E">
      <w:pPr>
        <w:pStyle w:val="ListParagraph"/>
      </w:pPr>
      <w:r>
        <w:t>take care of animals</w:t>
      </w:r>
    </w:p>
    <w:p w14:paraId="1FA5D092" w14:textId="0A72C7C3" w:rsidR="00BF1B12" w:rsidRDefault="00D66337" w:rsidP="00D66337">
      <w:pPr>
        <w:pStyle w:val="ListParagraph"/>
      </w:pPr>
      <w:r>
        <w:t>work in a community garden.</w:t>
      </w:r>
    </w:p>
    <w:p w14:paraId="7E437F8C" w14:textId="77777777" w:rsidR="00D66337" w:rsidRDefault="00D66337" w:rsidP="00D66337">
      <w:r>
        <w:t>You could also do activities in nature, like:</w:t>
      </w:r>
    </w:p>
    <w:p w14:paraId="7E8112E5" w14:textId="77777777" w:rsidR="00D66337" w:rsidRDefault="00D66337" w:rsidP="00C91B0E">
      <w:pPr>
        <w:pStyle w:val="ListParagraph"/>
      </w:pPr>
      <w:r>
        <w:t>hiking</w:t>
      </w:r>
    </w:p>
    <w:p w14:paraId="38BED0E8" w14:textId="77777777" w:rsidR="00D66337" w:rsidRDefault="00D66337" w:rsidP="00C91B0E">
      <w:pPr>
        <w:pStyle w:val="ListParagraph"/>
      </w:pPr>
      <w:r>
        <w:t>camping</w:t>
      </w:r>
    </w:p>
    <w:p w14:paraId="0B61158C" w14:textId="77777777" w:rsidR="00D66337" w:rsidRDefault="00D66337" w:rsidP="00C91B0E">
      <w:pPr>
        <w:pStyle w:val="ListParagraph"/>
      </w:pPr>
      <w:r>
        <w:t>fishing</w:t>
      </w:r>
    </w:p>
    <w:p w14:paraId="3429D3CC" w14:textId="7F81B1F3" w:rsidR="0032518D" w:rsidRDefault="00D66337" w:rsidP="00D66337">
      <w:pPr>
        <w:pStyle w:val="ListParagraph"/>
      </w:pPr>
      <w:r>
        <w:t>canoeing.</w:t>
      </w:r>
    </w:p>
    <w:p w14:paraId="69FE5B4B" w14:textId="5CA5C05D" w:rsidR="00D66337" w:rsidRDefault="00D66337" w:rsidP="00D66337">
      <w:r>
        <w:t>You might also get some of the supports outside</w:t>
      </w:r>
      <w:r w:rsidR="00C91B0E">
        <w:rPr>
          <w:rFonts w:ascii="Calibri" w:hAnsi="Calibri"/>
        </w:rPr>
        <w:t xml:space="preserve"> </w:t>
      </w:r>
      <w:r>
        <w:t>of the NDIS.</w:t>
      </w:r>
    </w:p>
    <w:p w14:paraId="5E01342C" w14:textId="690A16E7" w:rsidR="00D66337" w:rsidRDefault="00D66337" w:rsidP="00D66337">
      <w:r>
        <w:t>You don’t need to have a disability to get these</w:t>
      </w:r>
      <w:r w:rsidR="00C91B0E">
        <w:rPr>
          <w:rFonts w:ascii="Calibri" w:hAnsi="Calibri"/>
        </w:rPr>
        <w:t xml:space="preserve"> </w:t>
      </w:r>
      <w:r>
        <w:t>supports.</w:t>
      </w:r>
    </w:p>
    <w:p w14:paraId="6F3B5359" w14:textId="77777777" w:rsidR="00D66337" w:rsidRDefault="00D66337" w:rsidP="00D66337">
      <w:r>
        <w:t xml:space="preserve">These supports include </w:t>
      </w:r>
      <w:r w:rsidRPr="00154158">
        <w:rPr>
          <w:rStyle w:val="Strong"/>
        </w:rPr>
        <w:t>mainstream supports</w:t>
      </w:r>
      <w:r w:rsidRPr="00263BF1">
        <w:t>.</w:t>
      </w:r>
    </w:p>
    <w:p w14:paraId="51F97597" w14:textId="77777777" w:rsidR="00D66337" w:rsidRDefault="00D66337" w:rsidP="00D66337">
      <w:r>
        <w:t>Mainstream supports are from other parts of the</w:t>
      </w:r>
      <w:r>
        <w:rPr>
          <w:rFonts w:ascii="Calibri" w:hAnsi="Calibri" w:cs="Calibri"/>
        </w:rPr>
        <w:t> </w:t>
      </w:r>
      <w:r>
        <w:t>government.</w:t>
      </w:r>
    </w:p>
    <w:p w14:paraId="6A211039" w14:textId="77777777" w:rsidR="00D66337" w:rsidRPr="00F5025F" w:rsidRDefault="00D66337" w:rsidP="00D66337">
      <w:r>
        <w:t>For example, health and education services.</w:t>
      </w:r>
    </w:p>
    <w:p w14:paraId="117849E7" w14:textId="77777777" w:rsidR="00D66337" w:rsidRPr="008D3167" w:rsidRDefault="00D66337" w:rsidP="00D66337">
      <w:r w:rsidRPr="00263BF1">
        <w:t xml:space="preserve">These supports also include </w:t>
      </w:r>
      <w:r w:rsidRPr="008D3167">
        <w:rPr>
          <w:rStyle w:val="Strong"/>
        </w:rPr>
        <w:t>community supports</w:t>
      </w:r>
      <w:r w:rsidRPr="00263BF1">
        <w:t>.</w:t>
      </w:r>
    </w:p>
    <w:p w14:paraId="4EB7EBAC" w14:textId="77777777" w:rsidR="00D66337" w:rsidRDefault="00D66337" w:rsidP="00D66337"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00D90DA4" w14:textId="77777777" w:rsidR="00D66337" w:rsidDel="00F5025F" w:rsidRDefault="00D66337" w:rsidP="00D66337">
      <w:r>
        <w:t>For example, religious groups or your local council.</w:t>
      </w:r>
    </w:p>
    <w:p w14:paraId="34A1B528" w14:textId="77777777" w:rsidR="00C91B0E" w:rsidRDefault="00C91B0E" w:rsidP="00D66337">
      <w:r>
        <w:br w:type="page"/>
      </w:r>
    </w:p>
    <w:p w14:paraId="21ECEC20" w14:textId="2C041B8D" w:rsidR="00D66337" w:rsidRDefault="00D66337" w:rsidP="00D66337">
      <w:r>
        <w:lastRenderedPageBreak/>
        <w:t>You can also learn more about mainstream and community supports on</w:t>
      </w:r>
      <w:r w:rsidR="00C91B0E">
        <w:t> </w:t>
      </w:r>
      <w:r>
        <w:t>our website.</w:t>
      </w:r>
    </w:p>
    <w:p w14:paraId="192B4D2A" w14:textId="2FECC9FC" w:rsidR="00D66337" w:rsidRPr="000F673A" w:rsidRDefault="00C91B0E" w:rsidP="00D66337">
      <w:pPr>
        <w:rPr>
          <w:spacing w:val="-4"/>
        </w:rPr>
      </w:pPr>
      <w:r>
        <w:t xml:space="preserve">Website: </w:t>
      </w:r>
      <w:hyperlink r:id="rId10" w:history="1">
        <w:r w:rsidR="00D66337">
          <w:rPr>
            <w:rStyle w:val="Hyperlink"/>
            <w:spacing w:val="-4"/>
          </w:rPr>
          <w:t>ourguidelines</w:t>
        </w:r>
        <w:r w:rsidR="00D66337">
          <w:rPr>
            <w:rStyle w:val="Hyperlink"/>
            <w:spacing w:val="-4"/>
          </w:rPr>
          <w:t>.</w:t>
        </w:r>
        <w:r w:rsidR="00D66337">
          <w:rPr>
            <w:rStyle w:val="Hyperlink"/>
            <w:spacing w:val="-4"/>
          </w:rPr>
          <w:t>ndis.gov.au/mainstream-community-supports</w:t>
        </w:r>
      </w:hyperlink>
    </w:p>
    <w:p w14:paraId="5427C746" w14:textId="63D95ADC" w:rsidR="00E80726" w:rsidRPr="00E80726" w:rsidRDefault="00A427B1" w:rsidP="00140AB8">
      <w:pPr>
        <w:pStyle w:val="Heading2"/>
      </w:pPr>
      <w:bookmarkStart w:id="97" w:name="_Toc139016646"/>
      <w:r>
        <w:t xml:space="preserve">Who can </w:t>
      </w:r>
      <w:r w:rsidR="00587B3C">
        <w:t xml:space="preserve">you talk to about </w:t>
      </w:r>
      <w:r>
        <w:t>supports</w:t>
      </w:r>
      <w:r w:rsidR="003052DB">
        <w:t>?</w:t>
      </w:r>
      <w:bookmarkEnd w:id="97"/>
    </w:p>
    <w:p w14:paraId="7CCBE6F4" w14:textId="77777777" w:rsidR="00D66337" w:rsidRDefault="00D66337" w:rsidP="00D66337">
      <w:r>
        <w:t xml:space="preserve">You might get help to connect with activities. </w:t>
      </w:r>
    </w:p>
    <w:p w14:paraId="35680691" w14:textId="77777777" w:rsidR="00D66337" w:rsidRDefault="00D66337" w:rsidP="00D66337">
      <w:r>
        <w:t>You should make sure the people who help you:</w:t>
      </w:r>
    </w:p>
    <w:p w14:paraId="72D0C01D" w14:textId="77777777" w:rsidR="00D66337" w:rsidRDefault="00D66337" w:rsidP="00C91B0E">
      <w:pPr>
        <w:pStyle w:val="ListParagraph"/>
      </w:pPr>
      <w:r>
        <w:t xml:space="preserve">think about what you want and </w:t>
      </w:r>
      <w:proofErr w:type="gramStart"/>
      <w:r>
        <w:t>need</w:t>
      </w:r>
      <w:proofErr w:type="gramEnd"/>
    </w:p>
    <w:p w14:paraId="4D6717C3" w14:textId="77777777" w:rsidR="00D66337" w:rsidRDefault="00D66337" w:rsidP="00C91B0E">
      <w:pPr>
        <w:pStyle w:val="ListParagraph"/>
      </w:pPr>
      <w:r>
        <w:t>connect you with activities that help you build your skills.</w:t>
      </w:r>
    </w:p>
    <w:p w14:paraId="07077E2B" w14:textId="77777777" w:rsidR="00D66337" w:rsidRDefault="00D66337" w:rsidP="00D66337">
      <w:r>
        <w:t>You can talk to people you know and trust about what activities:</w:t>
      </w:r>
    </w:p>
    <w:p w14:paraId="457FE16E" w14:textId="77777777" w:rsidR="00D66337" w:rsidRDefault="00D66337" w:rsidP="00C91B0E">
      <w:pPr>
        <w:pStyle w:val="ListParagraph"/>
        <w:numPr>
          <w:ilvl w:val="0"/>
          <w:numId w:val="4"/>
        </w:numPr>
      </w:pPr>
      <w:r>
        <w:t xml:space="preserve">might be right for </w:t>
      </w:r>
      <w:proofErr w:type="gramStart"/>
      <w:r>
        <w:t>you</w:t>
      </w:r>
      <w:proofErr w:type="gramEnd"/>
    </w:p>
    <w:p w14:paraId="55F82070" w14:textId="77777777" w:rsidR="00D66337" w:rsidRDefault="00D66337" w:rsidP="00C91B0E">
      <w:pPr>
        <w:pStyle w:val="ListParagraph"/>
        <w:numPr>
          <w:ilvl w:val="0"/>
          <w:numId w:val="4"/>
        </w:numPr>
      </w:pPr>
      <w:r>
        <w:t>there are in your area.</w:t>
      </w:r>
    </w:p>
    <w:p w14:paraId="2B013C9C" w14:textId="77777777" w:rsidR="00D66337" w:rsidRDefault="00D66337" w:rsidP="00D66337">
      <w:r>
        <w:t>They can also help you work out the best ways to</w:t>
      </w:r>
      <w:r>
        <w:rPr>
          <w:rFonts w:ascii="Calibri" w:hAnsi="Calibri"/>
        </w:rPr>
        <w:t> </w:t>
      </w:r>
      <w:r>
        <w:t>take part.</w:t>
      </w:r>
    </w:p>
    <w:p w14:paraId="697EF0EE" w14:textId="77777777" w:rsidR="00D66337" w:rsidRDefault="00D66337" w:rsidP="00D66337">
      <w:r>
        <w:t>This could be your:</w:t>
      </w:r>
    </w:p>
    <w:p w14:paraId="45EDC682" w14:textId="77777777" w:rsidR="00D66337" w:rsidRDefault="00D66337" w:rsidP="00C91B0E">
      <w:pPr>
        <w:pStyle w:val="ListParagraph"/>
        <w:numPr>
          <w:ilvl w:val="0"/>
          <w:numId w:val="4"/>
        </w:numPr>
      </w:pPr>
      <w:r>
        <w:t>family and friends</w:t>
      </w:r>
    </w:p>
    <w:p w14:paraId="4DE54038" w14:textId="77777777" w:rsidR="00D66337" w:rsidRDefault="00D66337" w:rsidP="00C91B0E">
      <w:pPr>
        <w:pStyle w:val="ListParagraph"/>
        <w:numPr>
          <w:ilvl w:val="0"/>
          <w:numId w:val="4"/>
        </w:numPr>
      </w:pPr>
      <w:r>
        <w:t>carers</w:t>
      </w:r>
    </w:p>
    <w:p w14:paraId="6EDD79C2" w14:textId="77777777" w:rsidR="00D66337" w:rsidRDefault="00D66337" w:rsidP="00C91B0E">
      <w:pPr>
        <w:pStyle w:val="ListParagraph"/>
        <w:numPr>
          <w:ilvl w:val="0"/>
          <w:numId w:val="4"/>
        </w:numPr>
      </w:pPr>
      <w:r>
        <w:t>other people with disability.</w:t>
      </w:r>
    </w:p>
    <w:p w14:paraId="41950A60" w14:textId="77777777" w:rsidR="00D66337" w:rsidRDefault="00D66337" w:rsidP="00D66337">
      <w:r>
        <w:t>You can also talk to:</w:t>
      </w:r>
    </w:p>
    <w:p w14:paraId="0DBBEB4E" w14:textId="77777777" w:rsidR="00D66337" w:rsidRPr="0032518D" w:rsidRDefault="00D66337" w:rsidP="00C91B0E">
      <w:pPr>
        <w:pStyle w:val="ListParagraph"/>
        <w:rPr>
          <w:rStyle w:val="Strong"/>
          <w:rFonts w:eastAsia="Times New Roman" w:cs="Tahoma"/>
          <w:b w:val="0"/>
          <w:bCs w:val="0"/>
          <w:color w:val="auto"/>
        </w:rPr>
      </w:pPr>
      <w:proofErr w:type="gramStart"/>
      <w:r w:rsidRPr="0032518D">
        <w:t>an</w:t>
      </w:r>
      <w:proofErr w:type="gramEnd"/>
      <w:r w:rsidRPr="0032518D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32518D">
        <w:rPr>
          <w:rStyle w:val="Strong"/>
        </w:rPr>
        <w:t>NDIA planner</w:t>
      </w:r>
      <w:r w:rsidRPr="0032518D">
        <w:t xml:space="preserve"> –someone who works with</w:t>
      </w:r>
      <w:r>
        <w:rPr>
          <w:rFonts w:ascii="Calibri" w:hAnsi="Calibri" w:cs="Calibri"/>
        </w:rPr>
        <w:t> </w:t>
      </w:r>
      <w:r w:rsidRPr="0032518D">
        <w:t>participants on their NDIS plan</w:t>
      </w:r>
    </w:p>
    <w:p w14:paraId="7D3ECE6C" w14:textId="64C01D25" w:rsidR="00D66337" w:rsidRPr="0032518D" w:rsidRDefault="00D66337" w:rsidP="00C91B0E">
      <w:pPr>
        <w:pStyle w:val="ListParagraph"/>
      </w:pPr>
      <w:r w:rsidRPr="0032518D">
        <w:t>a</w:t>
      </w:r>
      <w:r w:rsidRPr="0032518D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32518D">
        <w:rPr>
          <w:rStyle w:val="Strong"/>
        </w:rPr>
        <w:t>local area coordinator (LAC)</w:t>
      </w:r>
      <w:r w:rsidRPr="0032518D">
        <w:t xml:space="preserve"> – someone</w:t>
      </w:r>
      <w:r w:rsidR="00C91B0E">
        <w:rPr>
          <w:rFonts w:ascii="Calibri" w:hAnsi="Calibri"/>
        </w:rPr>
        <w:t xml:space="preserve"> </w:t>
      </w:r>
      <w:r w:rsidRPr="0032518D">
        <w:t>who helps people with disability</w:t>
      </w:r>
      <w:r w:rsidR="00C91B0E">
        <w:rPr>
          <w:rFonts w:ascii="Calibri" w:hAnsi="Calibri"/>
        </w:rPr>
        <w:t xml:space="preserve"> </w:t>
      </w:r>
      <w:r w:rsidRPr="0032518D">
        <w:t>find and use supports</w:t>
      </w:r>
      <w:r>
        <w:t>.</w:t>
      </w:r>
    </w:p>
    <w:p w14:paraId="1E1B9AB6" w14:textId="77777777" w:rsidR="00C91B0E" w:rsidRDefault="00C91B0E" w:rsidP="00D66337">
      <w:r>
        <w:br w:type="page"/>
      </w:r>
    </w:p>
    <w:p w14:paraId="6D820330" w14:textId="330691FE" w:rsidR="00D66337" w:rsidRDefault="00D66337" w:rsidP="00D66337">
      <w:r>
        <w:lastRenderedPageBreak/>
        <w:t xml:space="preserve">Some NDIS supports help you find and connect with activities. </w:t>
      </w:r>
    </w:p>
    <w:p w14:paraId="2FC12F51" w14:textId="77777777" w:rsidR="00D66337" w:rsidRDefault="00D66337" w:rsidP="00D66337">
      <w:r>
        <w:t xml:space="preserve">But you need to have </w:t>
      </w:r>
      <w:r w:rsidRPr="0032518D">
        <w:rPr>
          <w:rStyle w:val="Strong"/>
        </w:rPr>
        <w:t>funding</w:t>
      </w:r>
      <w:r>
        <w:t xml:space="preserve"> for them.</w:t>
      </w:r>
    </w:p>
    <w:p w14:paraId="2140F90A" w14:textId="3EF5B27A" w:rsidR="00D66337" w:rsidRDefault="00D66337" w:rsidP="00D66337">
      <w:r>
        <w:t>Funding is the money from your plan that pays for supports and</w:t>
      </w:r>
      <w:r w:rsidR="00C91B0E">
        <w:t> </w:t>
      </w:r>
      <w:r>
        <w:t>services.</w:t>
      </w:r>
    </w:p>
    <w:p w14:paraId="549EBA77" w14:textId="77777777" w:rsidR="00D66337" w:rsidRDefault="00D66337" w:rsidP="00D66337">
      <w:r>
        <w:t>For example, you might have funding for:</w:t>
      </w:r>
    </w:p>
    <w:p w14:paraId="68644C28" w14:textId="77777777" w:rsidR="00D66337" w:rsidRPr="0032518D" w:rsidRDefault="00D66337" w:rsidP="00C91B0E">
      <w:pPr>
        <w:pStyle w:val="ListParagraph"/>
      </w:pPr>
      <w:r w:rsidRPr="0032518D">
        <w:t>a</w:t>
      </w:r>
      <w:r w:rsidRPr="0032518D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32518D">
        <w:rPr>
          <w:rStyle w:val="Strong"/>
        </w:rPr>
        <w:t>support coordinator</w:t>
      </w:r>
      <w:r w:rsidRPr="0032518D">
        <w:t xml:space="preserve"> – someone who helps</w:t>
      </w:r>
      <w:r>
        <w:rPr>
          <w:rFonts w:ascii="Calibri" w:hAnsi="Calibri" w:cs="Calibri"/>
        </w:rPr>
        <w:t> </w:t>
      </w:r>
      <w:r w:rsidRPr="0032518D">
        <w:t xml:space="preserve">you plan and use your </w:t>
      </w:r>
      <w:proofErr w:type="gramStart"/>
      <w:r w:rsidRPr="0032518D">
        <w:t>supports</w:t>
      </w:r>
      <w:proofErr w:type="gramEnd"/>
    </w:p>
    <w:p w14:paraId="6ACA8E12" w14:textId="54E57665" w:rsidR="00D66337" w:rsidRPr="0032518D" w:rsidRDefault="00D66337" w:rsidP="00C91B0E">
      <w:pPr>
        <w:pStyle w:val="ListParagraph"/>
      </w:pPr>
      <w:r w:rsidRPr="0032518D">
        <w:t>a</w:t>
      </w:r>
      <w:r w:rsidRPr="0032518D">
        <w:rPr>
          <w:rStyle w:val="Strong"/>
          <w:rFonts w:eastAsia="Times New Roman" w:cs="Tahoma"/>
          <w:b w:val="0"/>
          <w:bCs w:val="0"/>
          <w:color w:val="auto"/>
        </w:rPr>
        <w:t xml:space="preserve"> </w:t>
      </w:r>
      <w:r w:rsidRPr="0032518D">
        <w:rPr>
          <w:rStyle w:val="Strong"/>
        </w:rPr>
        <w:t>psychosocial recovery coach</w:t>
      </w:r>
      <w:r w:rsidRPr="0032518D">
        <w:t xml:space="preserve"> – someone</w:t>
      </w:r>
      <w:r w:rsidRPr="0032518D">
        <w:rPr>
          <w:rFonts w:ascii="Calibri" w:hAnsi="Calibri" w:cs="Calibri"/>
        </w:rPr>
        <w:t> </w:t>
      </w:r>
      <w:r w:rsidRPr="0032518D">
        <w:t>who helps you with a</w:t>
      </w:r>
      <w:r w:rsidR="00C91B0E">
        <w:t> </w:t>
      </w:r>
      <w:r w:rsidRPr="0032518D">
        <w:t>disability that affects your mental health.</w:t>
      </w:r>
    </w:p>
    <w:p w14:paraId="0132CBF6" w14:textId="77777777" w:rsidR="00E731D3" w:rsidRDefault="00E731D3" w:rsidP="00D66337">
      <w:r>
        <w:br w:type="page"/>
      </w:r>
    </w:p>
    <w:p w14:paraId="2D5B3291" w14:textId="77777777" w:rsidR="00493D5D" w:rsidRDefault="00493D5D" w:rsidP="00140AB8">
      <w:pPr>
        <w:pStyle w:val="Heading2"/>
      </w:pPr>
      <w:bookmarkStart w:id="98" w:name="_Toc12634029"/>
      <w:bookmarkStart w:id="99" w:name="_Toc12636487"/>
      <w:bookmarkStart w:id="100" w:name="_Toc43391451"/>
      <w:bookmarkStart w:id="101" w:name="_Toc43391513"/>
      <w:bookmarkStart w:id="102" w:name="_Toc139016647"/>
      <w:r>
        <w:lastRenderedPageBreak/>
        <w:t>More information</w:t>
      </w:r>
      <w:bookmarkEnd w:id="98"/>
      <w:bookmarkEnd w:id="99"/>
      <w:bookmarkEnd w:id="100"/>
      <w:bookmarkEnd w:id="101"/>
      <w:bookmarkEnd w:id="102"/>
    </w:p>
    <w:p w14:paraId="1EAFBC7E" w14:textId="3C5A5AE5" w:rsidR="008A5DB9" w:rsidRPr="008A5DB9" w:rsidRDefault="008A5DB9" w:rsidP="00D66337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5ADA3D0F8E8B46EB88A14965E39A95C2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A8225F">
            <w:t>guide</w:t>
          </w:r>
        </w:sdtContent>
      </w:sdt>
      <w:r>
        <w:t>, please contact us.</w:t>
      </w:r>
    </w:p>
    <w:p w14:paraId="3BEAA28B" w14:textId="77777777" w:rsidR="00D66337" w:rsidRDefault="00D66337" w:rsidP="00D66337">
      <w:r>
        <w:t>You can visit our website.</w:t>
      </w:r>
    </w:p>
    <w:p w14:paraId="336A850A" w14:textId="265755B1" w:rsidR="00D66337" w:rsidRPr="00C201D9" w:rsidRDefault="00C91B0E" w:rsidP="00D66337">
      <w:pPr>
        <w:rPr>
          <w:rStyle w:val="IntenseEmphasis1"/>
        </w:rPr>
      </w:pPr>
      <w:r>
        <w:t xml:space="preserve">Websites: </w:t>
      </w:r>
      <w:hyperlink r:id="rId11" w:history="1">
        <w:r w:rsidR="00D66337" w:rsidRPr="00BE66B2">
          <w:rPr>
            <w:rStyle w:val="Hyperlink"/>
          </w:rPr>
          <w:t>www.n</w:t>
        </w:r>
        <w:r w:rsidR="00D66337" w:rsidRPr="00BE66B2">
          <w:rPr>
            <w:rStyle w:val="Hyperlink"/>
          </w:rPr>
          <w:t>d</w:t>
        </w:r>
        <w:r w:rsidR="00D66337" w:rsidRPr="00BE66B2">
          <w:rPr>
            <w:rStyle w:val="Hyperlink"/>
          </w:rPr>
          <w:t>is.gov.au</w:t>
        </w:r>
      </w:hyperlink>
    </w:p>
    <w:p w14:paraId="187EA29B" w14:textId="77777777" w:rsidR="00D66337" w:rsidRPr="00282665" w:rsidRDefault="00D66337" w:rsidP="00D66337">
      <w:r w:rsidRPr="00282665">
        <w:t>You can call us.</w:t>
      </w:r>
    </w:p>
    <w:p w14:paraId="4D30E335" w14:textId="0565B9FD" w:rsidR="00D66337" w:rsidRPr="00C201D9" w:rsidRDefault="00C91B0E" w:rsidP="00D66337">
      <w:pPr>
        <w:rPr>
          <w:rStyle w:val="IntenseEmphasis1"/>
        </w:rPr>
      </w:pPr>
      <w:r w:rsidRPr="0092120B">
        <w:t xml:space="preserve">Phone: </w:t>
      </w:r>
      <w:r w:rsidR="00D66337" w:rsidRPr="00C201D9">
        <w:rPr>
          <w:rStyle w:val="IntenseEmphasis1"/>
        </w:rPr>
        <w:t>1800 800 110</w:t>
      </w:r>
    </w:p>
    <w:p w14:paraId="67894C5B" w14:textId="77777777" w:rsidR="00D66337" w:rsidRDefault="00D66337" w:rsidP="00D66337">
      <w:r>
        <w:t>Follow us on Facebook.</w:t>
      </w:r>
    </w:p>
    <w:p w14:paraId="194332AD" w14:textId="7834E722" w:rsidR="00D66337" w:rsidRPr="00985889" w:rsidRDefault="00C91B0E" w:rsidP="00D66337">
      <w:pPr>
        <w:rPr>
          <w:rStyle w:val="Hyperlink"/>
          <w:rFonts w:cs="Arial"/>
        </w:rPr>
      </w:pPr>
      <w:r>
        <w:t xml:space="preserve">Website: </w:t>
      </w:r>
      <w:hyperlink r:id="rId12" w:history="1">
        <w:r w:rsidR="00D66337" w:rsidRPr="00672AB7">
          <w:rPr>
            <w:rStyle w:val="Hyperlink"/>
          </w:rPr>
          <w:t>www.facebook.com/NDISAus</w:t>
        </w:r>
      </w:hyperlink>
    </w:p>
    <w:p w14:paraId="41FBD4BD" w14:textId="77777777" w:rsidR="00D66337" w:rsidRDefault="00D66337" w:rsidP="00D66337">
      <w:r>
        <w:t xml:space="preserve">Follow us on Twitter. </w:t>
      </w:r>
    </w:p>
    <w:p w14:paraId="066524F7" w14:textId="0586AE59" w:rsidR="00AE2123" w:rsidRPr="00C91B0E" w:rsidRDefault="00C91B0E" w:rsidP="00D66337">
      <w:pPr>
        <w:rPr>
          <w:b/>
          <w:color w:val="6B2976"/>
        </w:rPr>
      </w:pPr>
      <w:r>
        <w:t xml:space="preserve">Website: </w:t>
      </w:r>
      <w:hyperlink r:id="rId13" w:history="1">
        <w:r w:rsidR="00D66337">
          <w:rPr>
            <w:rStyle w:val="Hyperlink"/>
          </w:rPr>
          <w:t>@NDIS</w:t>
        </w:r>
      </w:hyperlink>
      <w:bookmarkStart w:id="103" w:name="_Toc43391514"/>
    </w:p>
    <w:p w14:paraId="7147D8C4" w14:textId="77777777" w:rsidR="00CD310C" w:rsidRPr="00AA574A" w:rsidRDefault="00CD310C" w:rsidP="00AA574A">
      <w:pPr>
        <w:pStyle w:val="Heading3"/>
      </w:pPr>
      <w:r w:rsidRPr="00AA574A">
        <w:t xml:space="preserve">Support to talk to </w:t>
      </w:r>
      <w:proofErr w:type="gramStart"/>
      <w:r w:rsidRPr="00AA574A">
        <w:t>us</w:t>
      </w:r>
      <w:bookmarkEnd w:id="103"/>
      <w:proofErr w:type="gramEnd"/>
    </w:p>
    <w:p w14:paraId="3EE944FD" w14:textId="4A4D18D7" w:rsidR="00C91B0E" w:rsidRDefault="00D66337" w:rsidP="00C91B0E">
      <w:r w:rsidRPr="00DD552E">
        <w:t>You can talk to us online using our webchat feature at the top of</w:t>
      </w:r>
      <w:r w:rsidR="00C91B0E">
        <w:t> </w:t>
      </w:r>
      <w:r w:rsidRPr="00DD552E">
        <w:t>our</w:t>
      </w:r>
      <w:r w:rsidR="00C91B0E">
        <w:t> </w:t>
      </w:r>
      <w:r w:rsidRPr="00DD552E">
        <w:t xml:space="preserve">website. </w:t>
      </w:r>
    </w:p>
    <w:p w14:paraId="034B08F5" w14:textId="2845D74F" w:rsidR="00D66337" w:rsidRPr="00C91B0E" w:rsidRDefault="00C91B0E" w:rsidP="00C91B0E">
      <w:r>
        <w:t xml:space="preserve">Website: </w:t>
      </w:r>
      <w:hyperlink r:id="rId14" w:history="1">
        <w:r w:rsidR="00D66337" w:rsidRPr="00DD552E">
          <w:rPr>
            <w:rStyle w:val="Hyperlink"/>
          </w:rPr>
          <w:t>www.ndis.gov.au</w:t>
        </w:r>
      </w:hyperlink>
    </w:p>
    <w:p w14:paraId="46CDB145" w14:textId="1986D71F" w:rsidR="00D66337" w:rsidRDefault="00D66337" w:rsidP="00D66337">
      <w:r>
        <w:t>If you speak a language other than English, you can call</w:t>
      </w:r>
      <w:r w:rsidR="00C91B0E">
        <w:t xml:space="preserve"> </w:t>
      </w:r>
      <w:r>
        <w:t>Translating and Interpreting Service (TIS)</w:t>
      </w:r>
      <w:r w:rsidR="00C91B0E">
        <w:t>.</w:t>
      </w:r>
    </w:p>
    <w:p w14:paraId="5C167450" w14:textId="3A0CC1E5" w:rsidR="00D66337" w:rsidRPr="00C201D9" w:rsidRDefault="00C91B0E" w:rsidP="00D66337">
      <w:pPr>
        <w:rPr>
          <w:rStyle w:val="IntenseEmphasis1"/>
        </w:rPr>
      </w:pPr>
      <w:r w:rsidRPr="00C91B0E">
        <w:t xml:space="preserve">Phone: </w:t>
      </w:r>
      <w:r w:rsidR="00D66337" w:rsidRPr="00C201D9">
        <w:rPr>
          <w:rStyle w:val="IntenseEmphasis1"/>
        </w:rPr>
        <w:t>131 450</w:t>
      </w:r>
    </w:p>
    <w:p w14:paraId="1354BE07" w14:textId="62770F84" w:rsidR="00D66337" w:rsidRDefault="00D66337" w:rsidP="00D66337">
      <w:r>
        <w:t>If you have a speech or hearing impairment, you can call</w:t>
      </w:r>
      <w:r w:rsidR="00C91B0E">
        <w:t xml:space="preserve"> </w:t>
      </w:r>
      <w:r w:rsidRPr="00C20DF2">
        <w:t>TTY</w:t>
      </w:r>
      <w:r w:rsidR="00C91B0E">
        <w:t>:</w:t>
      </w:r>
    </w:p>
    <w:p w14:paraId="350AD72E" w14:textId="454CE2E7" w:rsidR="00D66337" w:rsidRPr="00C201D9" w:rsidRDefault="00C91B0E" w:rsidP="00D66337">
      <w:pPr>
        <w:rPr>
          <w:rStyle w:val="IntenseEmphasis1"/>
        </w:rPr>
      </w:pPr>
      <w:r w:rsidRPr="00C91B0E">
        <w:t xml:space="preserve">Phone: </w:t>
      </w:r>
      <w:r w:rsidR="00D66337" w:rsidRPr="00C201D9">
        <w:rPr>
          <w:rStyle w:val="IntenseEmphasis1"/>
        </w:rPr>
        <w:t>1800 555 677</w:t>
      </w:r>
    </w:p>
    <w:p w14:paraId="7BEDC1DF" w14:textId="77777777" w:rsidR="00D66337" w:rsidRDefault="00D66337" w:rsidP="00D66337">
      <w:r w:rsidRPr="00C20DF2">
        <w:t>Speak and Listen</w:t>
      </w:r>
    </w:p>
    <w:p w14:paraId="6B3370C2" w14:textId="5998867B" w:rsidR="00D66337" w:rsidRPr="00C201D9" w:rsidRDefault="00C91B0E" w:rsidP="00D66337">
      <w:pPr>
        <w:rPr>
          <w:rStyle w:val="IntenseEmphasis1"/>
        </w:rPr>
      </w:pPr>
      <w:r w:rsidRPr="00C91B0E">
        <w:t xml:space="preserve">Phone: </w:t>
      </w:r>
      <w:r w:rsidR="00D66337" w:rsidRPr="00C201D9">
        <w:rPr>
          <w:rStyle w:val="IntenseEmphasis1"/>
        </w:rPr>
        <w:t>1800 555 727</w:t>
      </w:r>
    </w:p>
    <w:p w14:paraId="2F79C048" w14:textId="77777777" w:rsidR="00D66337" w:rsidRDefault="00D66337" w:rsidP="00D66337">
      <w:r>
        <w:t>National Relay Service</w:t>
      </w:r>
    </w:p>
    <w:p w14:paraId="6CD26318" w14:textId="3B7005F2" w:rsidR="00D66337" w:rsidRPr="00C201D9" w:rsidRDefault="00C91B0E" w:rsidP="00D66337">
      <w:pPr>
        <w:rPr>
          <w:rStyle w:val="IntenseEmphasis1"/>
        </w:rPr>
      </w:pPr>
      <w:r w:rsidRPr="00C91B0E">
        <w:t xml:space="preserve">Phone: </w:t>
      </w:r>
      <w:r w:rsidR="00D66337" w:rsidRPr="00C201D9">
        <w:rPr>
          <w:rStyle w:val="IntenseEmphasis1"/>
        </w:rPr>
        <w:t>133 677</w:t>
      </w:r>
    </w:p>
    <w:p w14:paraId="5E3080DC" w14:textId="00753396" w:rsidR="00D66337" w:rsidRPr="00CD310C" w:rsidRDefault="00C91B0E" w:rsidP="00D66337">
      <w:pPr>
        <w:rPr>
          <w:rStyle w:val="Hyperlink"/>
        </w:rPr>
      </w:pPr>
      <w:r>
        <w:t xml:space="preserve">Website: </w:t>
      </w:r>
      <w:hyperlink r:id="rId15" w:history="1">
        <w:r w:rsidR="00D66337" w:rsidRPr="00021F06">
          <w:rPr>
            <w:rStyle w:val="Hyperlink"/>
          </w:rPr>
          <w:t>www.relayservice.gov.au</w:t>
        </w:r>
      </w:hyperlink>
      <w:r w:rsidR="00D66337">
        <w:rPr>
          <w:rStyle w:val="Hyperlink"/>
        </w:rPr>
        <w:t xml:space="preserve"> </w:t>
      </w:r>
    </w:p>
    <w:p w14:paraId="29711BCA" w14:textId="77777777" w:rsidR="008928D5" w:rsidRDefault="008928D5" w:rsidP="00140AB8">
      <w:pPr>
        <w:pStyle w:val="Heading2"/>
      </w:pPr>
      <w:bookmarkStart w:id="104" w:name="_Toc43391452"/>
      <w:bookmarkStart w:id="105" w:name="_Toc43391515"/>
      <w:bookmarkStart w:id="106" w:name="_Ref117079481"/>
      <w:bookmarkStart w:id="107" w:name="_Ref124149671"/>
      <w:bookmarkStart w:id="108" w:name="_Ref124149688"/>
      <w:bookmarkStart w:id="109" w:name="_Toc139016648"/>
      <w:bookmarkStart w:id="110" w:name="_Ref139020438"/>
      <w:bookmarkStart w:id="111" w:name="_Word_list"/>
      <w:bookmarkEnd w:id="111"/>
      <w:r>
        <w:lastRenderedPageBreak/>
        <w:t>Wor</w:t>
      </w:r>
      <w:r w:rsidRPr="00C65783">
        <w:t>d li</w:t>
      </w:r>
      <w:r>
        <w:t>st</w:t>
      </w:r>
      <w:bookmarkEnd w:id="104"/>
      <w:bookmarkEnd w:id="105"/>
      <w:bookmarkEnd w:id="106"/>
      <w:bookmarkEnd w:id="107"/>
      <w:bookmarkEnd w:id="108"/>
      <w:bookmarkEnd w:id="109"/>
      <w:bookmarkEnd w:id="110"/>
    </w:p>
    <w:p w14:paraId="7343CFA6" w14:textId="77777777" w:rsidR="00115682" w:rsidRPr="00B72016" w:rsidRDefault="00115682" w:rsidP="00D66337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29A7E08B" w14:textId="77777777" w:rsidR="00D66337" w:rsidRPr="000A1B5E" w:rsidRDefault="00D66337" w:rsidP="00C91B0E">
      <w:pPr>
        <w:spacing w:before="240"/>
        <w:rPr>
          <w:rStyle w:val="Strong"/>
        </w:rPr>
      </w:pPr>
      <w:r w:rsidRPr="000A1B5E">
        <w:rPr>
          <w:rStyle w:val="Strong"/>
        </w:rPr>
        <w:t xml:space="preserve">Community </w:t>
      </w:r>
      <w:proofErr w:type="gramStart"/>
      <w:r w:rsidRPr="000A1B5E">
        <w:rPr>
          <w:rStyle w:val="Strong"/>
        </w:rPr>
        <w:t>supports</w:t>
      </w:r>
      <w:proofErr w:type="gramEnd"/>
    </w:p>
    <w:p w14:paraId="285DF0F7" w14:textId="77777777" w:rsidR="00D66337" w:rsidRDefault="00D66337" w:rsidP="00D66337"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36F1FD9C" w14:textId="77777777" w:rsidR="00D66337" w:rsidRPr="000A1B5E" w:rsidRDefault="00D66337" w:rsidP="00D66337">
      <w:pPr>
        <w:rPr>
          <w:rStyle w:val="Strong"/>
          <w:b w:val="0"/>
          <w:bCs w:val="0"/>
          <w:color w:val="auto"/>
        </w:rPr>
      </w:pPr>
      <w:r>
        <w:t>For example, religious groups or your local</w:t>
      </w:r>
      <w:r>
        <w:rPr>
          <w:rFonts w:ascii="Calibri" w:hAnsi="Calibri" w:cs="Calibri"/>
        </w:rPr>
        <w:t> </w:t>
      </w:r>
      <w:r>
        <w:t>council.</w:t>
      </w:r>
    </w:p>
    <w:p w14:paraId="7C9B2741" w14:textId="77777777" w:rsidR="00D66337" w:rsidRPr="00BA1B5E" w:rsidRDefault="00D66337" w:rsidP="00C91B0E">
      <w:pPr>
        <w:keepNext/>
        <w:spacing w:before="240"/>
        <w:rPr>
          <w:rStyle w:val="Strong"/>
        </w:rPr>
      </w:pPr>
      <w:r w:rsidRPr="00BA1B5E">
        <w:rPr>
          <w:rStyle w:val="Strong"/>
        </w:rPr>
        <w:t>Funding</w:t>
      </w:r>
    </w:p>
    <w:p w14:paraId="673DE3CB" w14:textId="77777777" w:rsidR="00D66337" w:rsidRPr="00A47051" w:rsidRDefault="00D66337" w:rsidP="00D66337">
      <w:pPr>
        <w:keepNext/>
      </w:pPr>
      <w:r>
        <w:t>Funding is the money from your plan that pays for supports and services.</w:t>
      </w:r>
    </w:p>
    <w:p w14:paraId="4C58D443" w14:textId="77777777" w:rsidR="00D66337" w:rsidRDefault="00D66337" w:rsidP="00C91B0E">
      <w:pPr>
        <w:spacing w:before="240"/>
        <w:rPr>
          <w:rStyle w:val="Strong"/>
        </w:rPr>
      </w:pPr>
      <w:r>
        <w:rPr>
          <w:rStyle w:val="Strong"/>
        </w:rPr>
        <w:t>L</w:t>
      </w:r>
      <w:r w:rsidRPr="00282665">
        <w:rPr>
          <w:rStyle w:val="Strong"/>
        </w:rPr>
        <w:t>ocal area coordinator (LAC)</w:t>
      </w:r>
      <w:r>
        <w:rPr>
          <w:rStyle w:val="Strong"/>
        </w:rPr>
        <w:t xml:space="preserve"> </w:t>
      </w:r>
    </w:p>
    <w:p w14:paraId="06D3EF4D" w14:textId="77777777" w:rsidR="00D66337" w:rsidRPr="00A47051" w:rsidRDefault="00D66337" w:rsidP="00D66337">
      <w:r w:rsidRPr="000A1B5E">
        <w:rPr>
          <w:spacing w:val="-4"/>
        </w:rPr>
        <w:t>An LAC is</w:t>
      </w:r>
      <w:r w:rsidRPr="000A1B5E">
        <w:rPr>
          <w:rStyle w:val="Strong"/>
          <w:spacing w:val="-4"/>
        </w:rPr>
        <w:t xml:space="preserve"> </w:t>
      </w:r>
      <w:r w:rsidRPr="000A1B5E">
        <w:rPr>
          <w:spacing w:val="-4"/>
        </w:rPr>
        <w:t>someone who helps people</w:t>
      </w:r>
      <w:r w:rsidRPr="000A1B5E">
        <w:rPr>
          <w:rFonts w:ascii="Calibri" w:hAnsi="Calibri" w:cs="Calibri"/>
          <w:spacing w:val="-4"/>
        </w:rPr>
        <w:t> </w:t>
      </w:r>
      <w:r w:rsidRPr="000A1B5E">
        <w:rPr>
          <w:spacing w:val="-4"/>
        </w:rPr>
        <w:t>with</w:t>
      </w:r>
      <w:r w:rsidRPr="000A1B5E">
        <w:rPr>
          <w:rFonts w:ascii="Calibri" w:hAnsi="Calibri" w:cs="Calibri"/>
          <w:spacing w:val="-4"/>
        </w:rPr>
        <w:t> </w:t>
      </w:r>
      <w:r w:rsidRPr="000A1B5E">
        <w:rPr>
          <w:spacing w:val="-4"/>
        </w:rPr>
        <w:t>disability</w:t>
      </w:r>
      <w:r w:rsidRPr="00523C78">
        <w:t xml:space="preserve"> find and use supports</w:t>
      </w:r>
      <w:r>
        <w:t>.</w:t>
      </w:r>
    </w:p>
    <w:p w14:paraId="0B90121A" w14:textId="77777777" w:rsidR="00D66337" w:rsidRDefault="00D66337" w:rsidP="00C91B0E">
      <w:pPr>
        <w:spacing w:before="240"/>
      </w:pPr>
      <w:r>
        <w:rPr>
          <w:rStyle w:val="Strong"/>
        </w:rPr>
        <w:t xml:space="preserve">Mainstream </w:t>
      </w:r>
      <w:proofErr w:type="gramStart"/>
      <w:r>
        <w:rPr>
          <w:rStyle w:val="Strong"/>
        </w:rPr>
        <w:t>supports</w:t>
      </w:r>
      <w:proofErr w:type="gramEnd"/>
    </w:p>
    <w:p w14:paraId="31131A9B" w14:textId="77777777" w:rsidR="00D66337" w:rsidRDefault="00D66337" w:rsidP="00D66337">
      <w:r>
        <w:t>Mainstream supports are from other parts of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government.</w:t>
      </w:r>
    </w:p>
    <w:p w14:paraId="44F077C3" w14:textId="77777777" w:rsidR="00D66337" w:rsidRPr="00926810" w:rsidRDefault="00D66337" w:rsidP="00D66337">
      <w:pPr>
        <w:rPr>
          <w:rStyle w:val="Strong"/>
        </w:rPr>
      </w:pPr>
      <w:r>
        <w:t>For example, health and education services.</w:t>
      </w:r>
    </w:p>
    <w:p w14:paraId="582F4A4E" w14:textId="77777777" w:rsidR="00D66337" w:rsidRDefault="00D66337" w:rsidP="00C91B0E">
      <w:pPr>
        <w:spacing w:before="240"/>
      </w:pPr>
      <w:r w:rsidRPr="00282665">
        <w:rPr>
          <w:rStyle w:val="Strong"/>
        </w:rPr>
        <w:t>NDIA planner</w:t>
      </w:r>
      <w:r w:rsidRPr="00282665">
        <w:t xml:space="preserve"> </w:t>
      </w:r>
    </w:p>
    <w:p w14:paraId="294283B4" w14:textId="77777777" w:rsidR="00D66337" w:rsidRPr="00A47051" w:rsidRDefault="00D66337" w:rsidP="00D66337">
      <w:proofErr w:type="gramStart"/>
      <w:r>
        <w:t>An</w:t>
      </w:r>
      <w:proofErr w:type="gramEnd"/>
      <w:r>
        <w:t xml:space="preserve"> NDIA planner is</w:t>
      </w:r>
      <w:r w:rsidRPr="00523C78">
        <w:t xml:space="preserve"> </w:t>
      </w:r>
      <w:r>
        <w:t>someone who makes</w:t>
      </w:r>
      <w:r>
        <w:rPr>
          <w:rFonts w:ascii="Calibri" w:hAnsi="Calibri" w:cs="Calibri"/>
        </w:rPr>
        <w:t> </w:t>
      </w:r>
      <w:r>
        <w:t xml:space="preserve">and updates NDIS plans. </w:t>
      </w:r>
    </w:p>
    <w:p w14:paraId="77C36368" w14:textId="77777777" w:rsidR="00D66337" w:rsidRDefault="00D66337" w:rsidP="00C91B0E">
      <w:pPr>
        <w:spacing w:before="240"/>
      </w:pPr>
      <w:r>
        <w:rPr>
          <w:rStyle w:val="Strong"/>
        </w:rPr>
        <w:t>P</w:t>
      </w:r>
      <w:r w:rsidRPr="00A55219">
        <w:rPr>
          <w:rStyle w:val="Strong"/>
        </w:rPr>
        <w:t>articipation</w:t>
      </w:r>
    </w:p>
    <w:p w14:paraId="00D1223F" w14:textId="785D1C7D" w:rsidR="00C91B0E" w:rsidRPr="0092120B" w:rsidRDefault="00D66337" w:rsidP="0092120B">
      <w:pPr>
        <w:rPr>
          <w:rStyle w:val="Strong"/>
          <w:b w:val="0"/>
          <w:bCs w:val="0"/>
          <w:color w:val="auto"/>
        </w:rPr>
      </w:pPr>
      <w:r>
        <w:t>Participation is when you take part.</w:t>
      </w:r>
    </w:p>
    <w:p w14:paraId="59ADE039" w14:textId="7C87CD05" w:rsidR="00D66337" w:rsidRDefault="00D66337" w:rsidP="00C91B0E">
      <w:pPr>
        <w:spacing w:before="240"/>
      </w:pPr>
      <w:r>
        <w:rPr>
          <w:rStyle w:val="Strong"/>
        </w:rPr>
        <w:t>P</w:t>
      </w:r>
      <w:r w:rsidRPr="00926810">
        <w:rPr>
          <w:rStyle w:val="Strong"/>
        </w:rPr>
        <w:t>sychosocial recovery coaches</w:t>
      </w:r>
      <w:r>
        <w:t xml:space="preserve"> </w:t>
      </w:r>
    </w:p>
    <w:p w14:paraId="71E29B20" w14:textId="14E646BE" w:rsidR="00140AB8" w:rsidRDefault="00D66337" w:rsidP="00140AB8">
      <w:r>
        <w:t>A psychosocial recovery coach is someone who helps you with a disability that affects your mental health.</w:t>
      </w:r>
    </w:p>
    <w:p w14:paraId="2D363D9C" w14:textId="3A4E8FB7" w:rsidR="0092120B" w:rsidRPr="00140AB8" w:rsidRDefault="00140AB8" w:rsidP="00140AB8">
      <w:pPr>
        <w:spacing w:before="0" w:after="0" w:line="240" w:lineRule="auto"/>
        <w:rPr>
          <w:rStyle w:val="Strong"/>
          <w:b w:val="0"/>
          <w:bCs w:val="0"/>
          <w:color w:val="auto"/>
        </w:rPr>
      </w:pPr>
      <w:r>
        <w:br w:type="page"/>
      </w:r>
    </w:p>
    <w:p w14:paraId="0695A12F" w14:textId="4B6B63DB" w:rsidR="00D66337" w:rsidRDefault="00D66337" w:rsidP="00C91B0E">
      <w:pPr>
        <w:spacing w:before="240"/>
      </w:pPr>
      <w:r>
        <w:rPr>
          <w:rStyle w:val="Strong"/>
        </w:rPr>
        <w:lastRenderedPageBreak/>
        <w:t>S</w:t>
      </w:r>
      <w:r w:rsidRPr="00282665">
        <w:rPr>
          <w:rStyle w:val="Strong"/>
        </w:rPr>
        <w:t>upport coordinator</w:t>
      </w:r>
      <w:r>
        <w:t xml:space="preserve"> </w:t>
      </w:r>
    </w:p>
    <w:p w14:paraId="46968153" w14:textId="22244E18" w:rsidR="00140AB8" w:rsidRDefault="00D66337" w:rsidP="00140AB8">
      <w:r>
        <w:t>A support coordinator is someone who helps you plan and use your</w:t>
      </w:r>
      <w:r w:rsidR="00C91B0E">
        <w:t> </w:t>
      </w:r>
      <w:r>
        <w:t>supports.</w:t>
      </w:r>
    </w:p>
    <w:p w14:paraId="6D3F238E" w14:textId="382034CD" w:rsidR="00EC31C6" w:rsidRPr="00140AB8" w:rsidRDefault="00D66337" w:rsidP="00140AB8">
      <w:pPr>
        <w:pStyle w:val="EndnoteText"/>
        <w:spacing w:before="12000"/>
      </w:pPr>
      <w:r w:rsidRPr="00140AB8">
        <w:t>The Information Access Group cre</w:t>
      </w:r>
      <w:r w:rsidRPr="00140AB8">
        <w:rPr>
          <w:rStyle w:val="EndnoteTextChar"/>
          <w:rFonts w:ascii="Arial" w:hAnsi="Arial"/>
        </w:rPr>
        <w:t xml:space="preserve">ated this </w:t>
      </w:r>
      <w:r w:rsidR="00C91B0E" w:rsidRPr="00140AB8">
        <w:rPr>
          <w:rStyle w:val="EndnoteTextChar"/>
          <w:rFonts w:ascii="Arial" w:hAnsi="Arial"/>
        </w:rPr>
        <w:t xml:space="preserve">text-only </w:t>
      </w:r>
      <w:r w:rsidRPr="00140AB8">
        <w:rPr>
          <w:rStyle w:val="EndnoteTextChar"/>
          <w:rFonts w:ascii="Arial" w:hAnsi="Arial"/>
        </w:rPr>
        <w:t>Easy Read document.</w:t>
      </w:r>
      <w:r w:rsidR="00C91B0E" w:rsidRPr="00140AB8">
        <w:rPr>
          <w:rStyle w:val="EndnoteTextChar"/>
          <w:rFonts w:ascii="Arial" w:hAnsi="Arial"/>
        </w:rPr>
        <w:br/>
      </w:r>
      <w:r w:rsidRPr="00140AB8">
        <w:t xml:space="preserve">For any enquiries, please visit </w:t>
      </w:r>
      <w:hyperlink r:id="rId16" w:history="1">
        <w:r w:rsidRPr="00140AB8">
          <w:rPr>
            <w:rStyle w:val="Hyperlink"/>
            <w:sz w:val="24"/>
          </w:rPr>
          <w:t>www.informationaccessgroup.com</w:t>
        </w:r>
      </w:hyperlink>
      <w:r w:rsidRPr="00140AB8">
        <w:t xml:space="preserve">. </w:t>
      </w:r>
      <w:r w:rsidR="00C91B0E" w:rsidRPr="00140AB8">
        <w:br/>
      </w:r>
      <w:r w:rsidRPr="00140AB8">
        <w:t>Quote job number 5235-C.</w:t>
      </w:r>
      <w:bookmarkEnd w:id="89"/>
      <w:bookmarkEnd w:id="90"/>
    </w:p>
    <w:sectPr w:rsidR="00EC31C6" w:rsidRPr="00140AB8" w:rsidSect="00E310D5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808556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7BF489" w14:textId="30618037" w:rsidR="00384C4C" w:rsidRPr="001A07DF" w:rsidRDefault="00C91B0E" w:rsidP="00C91B0E">
            <w:pPr>
              <w:pStyle w:val="Footer"/>
              <w:jc w:val="center"/>
            </w:pPr>
            <w:r w:rsidRPr="00C91B0E">
              <w:rPr>
                <w:color w:val="auto"/>
              </w:rPr>
              <w:t xml:space="preserve">Page </w:t>
            </w:r>
            <w:r w:rsidRPr="00C91B0E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C91B0E">
              <w:rPr>
                <w:b/>
                <w:bCs/>
                <w:color w:val="auto"/>
              </w:rPr>
              <w:instrText xml:space="preserve"> PAGE </w:instrText>
            </w:r>
            <w:r w:rsidRPr="00C91B0E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C91B0E">
              <w:rPr>
                <w:b/>
                <w:bCs/>
                <w:color w:val="auto"/>
              </w:rPr>
              <w:t>2</w:t>
            </w:r>
            <w:r w:rsidRPr="00C91B0E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C91B0E">
              <w:rPr>
                <w:color w:val="auto"/>
              </w:rPr>
              <w:t xml:space="preserve"> of </w:t>
            </w:r>
            <w:r w:rsidRPr="00C91B0E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C91B0E">
              <w:rPr>
                <w:b/>
                <w:bCs/>
                <w:color w:val="auto"/>
              </w:rPr>
              <w:instrText xml:space="preserve"> NUMPAGES  </w:instrText>
            </w:r>
            <w:r w:rsidRPr="00C91B0E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C91B0E">
              <w:rPr>
                <w:b/>
                <w:bCs/>
                <w:color w:val="auto"/>
              </w:rPr>
              <w:t>2</w:t>
            </w:r>
            <w:r w:rsidRPr="00C91B0E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6AB2"/>
    <w:multiLevelType w:val="hybridMultilevel"/>
    <w:tmpl w:val="17B83234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76967"/>
    <w:multiLevelType w:val="hybridMultilevel"/>
    <w:tmpl w:val="C29EB838"/>
    <w:lvl w:ilvl="0" w:tplc="11CE690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5326E74"/>
    <w:multiLevelType w:val="hybridMultilevel"/>
    <w:tmpl w:val="D3FC0152"/>
    <w:lvl w:ilvl="0" w:tplc="D93EC8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179BA"/>
    <w:multiLevelType w:val="hybridMultilevel"/>
    <w:tmpl w:val="3648C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E7C85"/>
    <w:multiLevelType w:val="hybridMultilevel"/>
    <w:tmpl w:val="A030D27E"/>
    <w:lvl w:ilvl="0" w:tplc="D93EC8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7D1C17"/>
    <w:multiLevelType w:val="hybridMultilevel"/>
    <w:tmpl w:val="BCB61466"/>
    <w:lvl w:ilvl="0" w:tplc="6CF696E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C22DC4"/>
    <w:multiLevelType w:val="hybridMultilevel"/>
    <w:tmpl w:val="BCC8C652"/>
    <w:lvl w:ilvl="0" w:tplc="C6F8BA26">
      <w:numFmt w:val="bullet"/>
      <w:pStyle w:val="ListParagraph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0E6DD1"/>
    <w:multiLevelType w:val="hybridMultilevel"/>
    <w:tmpl w:val="7DBABFC8"/>
    <w:lvl w:ilvl="0" w:tplc="6CF696E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5C1118"/>
    <w:multiLevelType w:val="hybridMultilevel"/>
    <w:tmpl w:val="38080798"/>
    <w:lvl w:ilvl="0" w:tplc="87487BD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559592">
    <w:abstractNumId w:val="2"/>
  </w:num>
  <w:num w:numId="2" w16cid:durableId="2067994797">
    <w:abstractNumId w:val="1"/>
  </w:num>
  <w:num w:numId="3" w16cid:durableId="263731641">
    <w:abstractNumId w:val="7"/>
  </w:num>
  <w:num w:numId="4" w16cid:durableId="705368536">
    <w:abstractNumId w:val="6"/>
  </w:num>
  <w:num w:numId="5" w16cid:durableId="31541597">
    <w:abstractNumId w:val="0"/>
  </w:num>
  <w:num w:numId="6" w16cid:durableId="562182285">
    <w:abstractNumId w:val="3"/>
  </w:num>
  <w:num w:numId="7" w16cid:durableId="1704165190">
    <w:abstractNumId w:val="8"/>
  </w:num>
  <w:num w:numId="8" w16cid:durableId="914702430">
    <w:abstractNumId w:val="9"/>
  </w:num>
  <w:num w:numId="9" w16cid:durableId="1657104302">
    <w:abstractNumId w:val="4"/>
  </w:num>
  <w:num w:numId="10" w16cid:durableId="220868342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348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8AA"/>
    <w:rsid w:val="000033A2"/>
    <w:rsid w:val="00003F3E"/>
    <w:rsid w:val="00004C71"/>
    <w:rsid w:val="00004D32"/>
    <w:rsid w:val="0000582F"/>
    <w:rsid w:val="0000591C"/>
    <w:rsid w:val="00005C84"/>
    <w:rsid w:val="00006C34"/>
    <w:rsid w:val="0000714E"/>
    <w:rsid w:val="0000729C"/>
    <w:rsid w:val="0000789C"/>
    <w:rsid w:val="00010060"/>
    <w:rsid w:val="00010779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F96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873"/>
    <w:rsid w:val="00036E23"/>
    <w:rsid w:val="00037534"/>
    <w:rsid w:val="0004057F"/>
    <w:rsid w:val="000407F8"/>
    <w:rsid w:val="00040894"/>
    <w:rsid w:val="000411D6"/>
    <w:rsid w:val="000412EC"/>
    <w:rsid w:val="0004229E"/>
    <w:rsid w:val="0004268F"/>
    <w:rsid w:val="000432B1"/>
    <w:rsid w:val="000434DF"/>
    <w:rsid w:val="00043949"/>
    <w:rsid w:val="000440AA"/>
    <w:rsid w:val="000445AE"/>
    <w:rsid w:val="00044D74"/>
    <w:rsid w:val="00046373"/>
    <w:rsid w:val="000464C1"/>
    <w:rsid w:val="00046749"/>
    <w:rsid w:val="00046C00"/>
    <w:rsid w:val="00047818"/>
    <w:rsid w:val="0005049B"/>
    <w:rsid w:val="0005158E"/>
    <w:rsid w:val="00051741"/>
    <w:rsid w:val="00052332"/>
    <w:rsid w:val="00053110"/>
    <w:rsid w:val="00053B9D"/>
    <w:rsid w:val="00054E1F"/>
    <w:rsid w:val="00055CA9"/>
    <w:rsid w:val="00056735"/>
    <w:rsid w:val="00056C14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4DE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9B0"/>
    <w:rsid w:val="00097C02"/>
    <w:rsid w:val="000A0B89"/>
    <w:rsid w:val="000A12ED"/>
    <w:rsid w:val="000A1AC3"/>
    <w:rsid w:val="000A1B5E"/>
    <w:rsid w:val="000A2CA7"/>
    <w:rsid w:val="000A31E6"/>
    <w:rsid w:val="000A44E8"/>
    <w:rsid w:val="000A5D45"/>
    <w:rsid w:val="000A6160"/>
    <w:rsid w:val="000A6221"/>
    <w:rsid w:val="000A627C"/>
    <w:rsid w:val="000A6AC9"/>
    <w:rsid w:val="000A7480"/>
    <w:rsid w:val="000A767E"/>
    <w:rsid w:val="000B0B85"/>
    <w:rsid w:val="000B13BE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F01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A1E"/>
    <w:rsid w:val="000E203E"/>
    <w:rsid w:val="000E4C48"/>
    <w:rsid w:val="000E4E3C"/>
    <w:rsid w:val="000E55B2"/>
    <w:rsid w:val="000E5E0E"/>
    <w:rsid w:val="000E6783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73A"/>
    <w:rsid w:val="00100247"/>
    <w:rsid w:val="00101DC6"/>
    <w:rsid w:val="0010205D"/>
    <w:rsid w:val="0010326C"/>
    <w:rsid w:val="00104AFC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60B"/>
    <w:rsid w:val="001207BF"/>
    <w:rsid w:val="00120A79"/>
    <w:rsid w:val="00120C33"/>
    <w:rsid w:val="00120EEC"/>
    <w:rsid w:val="00121BE9"/>
    <w:rsid w:val="00121EC5"/>
    <w:rsid w:val="00122897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AB8"/>
    <w:rsid w:val="00140DB8"/>
    <w:rsid w:val="0014133F"/>
    <w:rsid w:val="00141AEC"/>
    <w:rsid w:val="00141D69"/>
    <w:rsid w:val="0014293C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7203"/>
    <w:rsid w:val="00157D39"/>
    <w:rsid w:val="001600B3"/>
    <w:rsid w:val="00160B29"/>
    <w:rsid w:val="001619E4"/>
    <w:rsid w:val="00162701"/>
    <w:rsid w:val="00164186"/>
    <w:rsid w:val="00164C4C"/>
    <w:rsid w:val="00165099"/>
    <w:rsid w:val="0016570E"/>
    <w:rsid w:val="00165863"/>
    <w:rsid w:val="00165DF8"/>
    <w:rsid w:val="001663A3"/>
    <w:rsid w:val="00167927"/>
    <w:rsid w:val="00170A2A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997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F87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5F78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59F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0214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A6C"/>
    <w:rsid w:val="0025072B"/>
    <w:rsid w:val="00251618"/>
    <w:rsid w:val="00251D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08"/>
    <w:rsid w:val="00271DEF"/>
    <w:rsid w:val="00272714"/>
    <w:rsid w:val="00272876"/>
    <w:rsid w:val="00272CDB"/>
    <w:rsid w:val="00273114"/>
    <w:rsid w:val="002735CC"/>
    <w:rsid w:val="0027620F"/>
    <w:rsid w:val="002763DB"/>
    <w:rsid w:val="00276672"/>
    <w:rsid w:val="00276A75"/>
    <w:rsid w:val="00276E27"/>
    <w:rsid w:val="00280401"/>
    <w:rsid w:val="00281080"/>
    <w:rsid w:val="00281094"/>
    <w:rsid w:val="002810CB"/>
    <w:rsid w:val="00281194"/>
    <w:rsid w:val="00281643"/>
    <w:rsid w:val="00281907"/>
    <w:rsid w:val="00282503"/>
    <w:rsid w:val="00282665"/>
    <w:rsid w:val="0028370E"/>
    <w:rsid w:val="00283D52"/>
    <w:rsid w:val="0028416F"/>
    <w:rsid w:val="00284DB2"/>
    <w:rsid w:val="00285AEA"/>
    <w:rsid w:val="00285BC5"/>
    <w:rsid w:val="00285CF9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610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45A9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AB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AF"/>
    <w:rsid w:val="00302BF8"/>
    <w:rsid w:val="00302D64"/>
    <w:rsid w:val="00302E6C"/>
    <w:rsid w:val="003052DB"/>
    <w:rsid w:val="0030594A"/>
    <w:rsid w:val="00305BA9"/>
    <w:rsid w:val="00307200"/>
    <w:rsid w:val="00307AEC"/>
    <w:rsid w:val="0031259F"/>
    <w:rsid w:val="00313E18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2DD1"/>
    <w:rsid w:val="003234FC"/>
    <w:rsid w:val="003238D5"/>
    <w:rsid w:val="00324C35"/>
    <w:rsid w:val="0032518D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26C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34B"/>
    <w:rsid w:val="00365437"/>
    <w:rsid w:val="003657FF"/>
    <w:rsid w:val="00365F18"/>
    <w:rsid w:val="00366A3D"/>
    <w:rsid w:val="00366D0C"/>
    <w:rsid w:val="00367F2B"/>
    <w:rsid w:val="00370A3B"/>
    <w:rsid w:val="00370B82"/>
    <w:rsid w:val="00370E33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675E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CA7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DCD"/>
    <w:rsid w:val="003D7E27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5C3"/>
    <w:rsid w:val="004047B9"/>
    <w:rsid w:val="00404A17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03"/>
    <w:rsid w:val="00422D96"/>
    <w:rsid w:val="00422F20"/>
    <w:rsid w:val="00425227"/>
    <w:rsid w:val="00426291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8C"/>
    <w:rsid w:val="00443E4B"/>
    <w:rsid w:val="0044684A"/>
    <w:rsid w:val="0044720B"/>
    <w:rsid w:val="00447301"/>
    <w:rsid w:val="004478BD"/>
    <w:rsid w:val="00447FED"/>
    <w:rsid w:val="00450036"/>
    <w:rsid w:val="004512DA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237"/>
    <w:rsid w:val="00473952"/>
    <w:rsid w:val="004745BD"/>
    <w:rsid w:val="00474979"/>
    <w:rsid w:val="0047544B"/>
    <w:rsid w:val="00475A42"/>
    <w:rsid w:val="00475B3F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CE8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4F9"/>
    <w:rsid w:val="004B7D69"/>
    <w:rsid w:val="004C0564"/>
    <w:rsid w:val="004C0606"/>
    <w:rsid w:val="004C0C43"/>
    <w:rsid w:val="004C0F29"/>
    <w:rsid w:val="004C1EE9"/>
    <w:rsid w:val="004C221D"/>
    <w:rsid w:val="004C2D97"/>
    <w:rsid w:val="004C3083"/>
    <w:rsid w:val="004C3A6A"/>
    <w:rsid w:val="004C3C4F"/>
    <w:rsid w:val="004C47C1"/>
    <w:rsid w:val="004C4AA5"/>
    <w:rsid w:val="004C561C"/>
    <w:rsid w:val="004C5A8F"/>
    <w:rsid w:val="004C5B8F"/>
    <w:rsid w:val="004C62BC"/>
    <w:rsid w:val="004C6E4F"/>
    <w:rsid w:val="004C748F"/>
    <w:rsid w:val="004C78E2"/>
    <w:rsid w:val="004C7C73"/>
    <w:rsid w:val="004C7C99"/>
    <w:rsid w:val="004D05A6"/>
    <w:rsid w:val="004D1545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6B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566"/>
    <w:rsid w:val="00502938"/>
    <w:rsid w:val="005036C7"/>
    <w:rsid w:val="00503757"/>
    <w:rsid w:val="00503771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B8C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927"/>
    <w:rsid w:val="00521622"/>
    <w:rsid w:val="00521681"/>
    <w:rsid w:val="00522E51"/>
    <w:rsid w:val="005237F9"/>
    <w:rsid w:val="00523C78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AE2"/>
    <w:rsid w:val="00527BC5"/>
    <w:rsid w:val="00527D52"/>
    <w:rsid w:val="00530437"/>
    <w:rsid w:val="005304D8"/>
    <w:rsid w:val="00532AA7"/>
    <w:rsid w:val="00535D3D"/>
    <w:rsid w:val="00535D98"/>
    <w:rsid w:val="00542512"/>
    <w:rsid w:val="00542789"/>
    <w:rsid w:val="00542C13"/>
    <w:rsid w:val="005434E9"/>
    <w:rsid w:val="005435B4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4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B3C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CAE"/>
    <w:rsid w:val="005B01C7"/>
    <w:rsid w:val="005B0824"/>
    <w:rsid w:val="005B0852"/>
    <w:rsid w:val="005B30A8"/>
    <w:rsid w:val="005B342B"/>
    <w:rsid w:val="005B39B6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019"/>
    <w:rsid w:val="005D013E"/>
    <w:rsid w:val="005D3860"/>
    <w:rsid w:val="005D4403"/>
    <w:rsid w:val="005D52DF"/>
    <w:rsid w:val="005D5F72"/>
    <w:rsid w:val="005D784B"/>
    <w:rsid w:val="005D788A"/>
    <w:rsid w:val="005E046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32"/>
    <w:rsid w:val="005F7D66"/>
    <w:rsid w:val="00600010"/>
    <w:rsid w:val="00600914"/>
    <w:rsid w:val="00601714"/>
    <w:rsid w:val="0060187C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5BA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2BEE"/>
    <w:rsid w:val="00623177"/>
    <w:rsid w:val="006237AC"/>
    <w:rsid w:val="006239B1"/>
    <w:rsid w:val="00623E4A"/>
    <w:rsid w:val="00623EF7"/>
    <w:rsid w:val="00624448"/>
    <w:rsid w:val="00624BC1"/>
    <w:rsid w:val="00625765"/>
    <w:rsid w:val="006259DD"/>
    <w:rsid w:val="00625AA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F1"/>
    <w:rsid w:val="00660C3D"/>
    <w:rsid w:val="00660C93"/>
    <w:rsid w:val="00661F97"/>
    <w:rsid w:val="0066341E"/>
    <w:rsid w:val="0066369C"/>
    <w:rsid w:val="00664011"/>
    <w:rsid w:val="006643A6"/>
    <w:rsid w:val="00665419"/>
    <w:rsid w:val="006656C1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67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9D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DB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5B7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A73"/>
    <w:rsid w:val="00715DD6"/>
    <w:rsid w:val="007162A8"/>
    <w:rsid w:val="00716B39"/>
    <w:rsid w:val="007175EB"/>
    <w:rsid w:val="007208E6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244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15C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205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67B2E"/>
    <w:rsid w:val="00770057"/>
    <w:rsid w:val="00770726"/>
    <w:rsid w:val="00770965"/>
    <w:rsid w:val="007711E2"/>
    <w:rsid w:val="00771432"/>
    <w:rsid w:val="00771A7E"/>
    <w:rsid w:val="00771DF5"/>
    <w:rsid w:val="0077223E"/>
    <w:rsid w:val="00773C74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E8C"/>
    <w:rsid w:val="00793156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309"/>
    <w:rsid w:val="007A7923"/>
    <w:rsid w:val="007A7BE5"/>
    <w:rsid w:val="007B0A37"/>
    <w:rsid w:val="007B0E1F"/>
    <w:rsid w:val="007B1389"/>
    <w:rsid w:val="007B1A7E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F8A"/>
    <w:rsid w:val="007D1FD4"/>
    <w:rsid w:val="007D2116"/>
    <w:rsid w:val="007D330C"/>
    <w:rsid w:val="007D3F8F"/>
    <w:rsid w:val="007D4743"/>
    <w:rsid w:val="007D6CCC"/>
    <w:rsid w:val="007D73EB"/>
    <w:rsid w:val="007D774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A5"/>
    <w:rsid w:val="007E64FB"/>
    <w:rsid w:val="007E7B5E"/>
    <w:rsid w:val="007E7CE5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AE4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B6A"/>
    <w:rsid w:val="00817C1E"/>
    <w:rsid w:val="00821035"/>
    <w:rsid w:val="008210C2"/>
    <w:rsid w:val="008212FE"/>
    <w:rsid w:val="008213F1"/>
    <w:rsid w:val="00823E7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2DC3"/>
    <w:rsid w:val="00833527"/>
    <w:rsid w:val="008354D5"/>
    <w:rsid w:val="008357FD"/>
    <w:rsid w:val="00835FBA"/>
    <w:rsid w:val="00836145"/>
    <w:rsid w:val="008363DE"/>
    <w:rsid w:val="00836DF0"/>
    <w:rsid w:val="008402EB"/>
    <w:rsid w:val="00841959"/>
    <w:rsid w:val="00841CA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A2D"/>
    <w:rsid w:val="00853D8F"/>
    <w:rsid w:val="00853F5C"/>
    <w:rsid w:val="0085424B"/>
    <w:rsid w:val="00854D4A"/>
    <w:rsid w:val="0085518D"/>
    <w:rsid w:val="00855C02"/>
    <w:rsid w:val="00855E30"/>
    <w:rsid w:val="00856F7A"/>
    <w:rsid w:val="00857436"/>
    <w:rsid w:val="0085761A"/>
    <w:rsid w:val="00857E74"/>
    <w:rsid w:val="008603EA"/>
    <w:rsid w:val="00861888"/>
    <w:rsid w:val="008618FC"/>
    <w:rsid w:val="00861FCD"/>
    <w:rsid w:val="00862D3D"/>
    <w:rsid w:val="0086357E"/>
    <w:rsid w:val="0086381F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577"/>
    <w:rsid w:val="00874721"/>
    <w:rsid w:val="008748B2"/>
    <w:rsid w:val="008754D4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C30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8A3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06F"/>
    <w:rsid w:val="00907324"/>
    <w:rsid w:val="00907488"/>
    <w:rsid w:val="00907AE0"/>
    <w:rsid w:val="00910950"/>
    <w:rsid w:val="00910A9D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922"/>
    <w:rsid w:val="00920F18"/>
    <w:rsid w:val="0092120B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6810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5F9C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16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5D7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531"/>
    <w:rsid w:val="009C5D0B"/>
    <w:rsid w:val="009C6CC7"/>
    <w:rsid w:val="009C775F"/>
    <w:rsid w:val="009D031E"/>
    <w:rsid w:val="009D298D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97B"/>
    <w:rsid w:val="009E6D91"/>
    <w:rsid w:val="009E7F05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4EF"/>
    <w:rsid w:val="00A17A35"/>
    <w:rsid w:val="00A20531"/>
    <w:rsid w:val="00A2185F"/>
    <w:rsid w:val="00A2374A"/>
    <w:rsid w:val="00A23C2C"/>
    <w:rsid w:val="00A2403B"/>
    <w:rsid w:val="00A24596"/>
    <w:rsid w:val="00A24C2C"/>
    <w:rsid w:val="00A24F0B"/>
    <w:rsid w:val="00A252DB"/>
    <w:rsid w:val="00A25CD3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7B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2D3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219"/>
    <w:rsid w:val="00A575D6"/>
    <w:rsid w:val="00A57F4A"/>
    <w:rsid w:val="00A6055A"/>
    <w:rsid w:val="00A612A7"/>
    <w:rsid w:val="00A61730"/>
    <w:rsid w:val="00A617B5"/>
    <w:rsid w:val="00A62558"/>
    <w:rsid w:val="00A645AF"/>
    <w:rsid w:val="00A646E2"/>
    <w:rsid w:val="00A65A16"/>
    <w:rsid w:val="00A6653F"/>
    <w:rsid w:val="00A674B2"/>
    <w:rsid w:val="00A7121A"/>
    <w:rsid w:val="00A7132A"/>
    <w:rsid w:val="00A713FF"/>
    <w:rsid w:val="00A71517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18"/>
    <w:rsid w:val="00A765F0"/>
    <w:rsid w:val="00A76C90"/>
    <w:rsid w:val="00A772DA"/>
    <w:rsid w:val="00A807D8"/>
    <w:rsid w:val="00A80C80"/>
    <w:rsid w:val="00A81087"/>
    <w:rsid w:val="00A8112D"/>
    <w:rsid w:val="00A811E3"/>
    <w:rsid w:val="00A8225F"/>
    <w:rsid w:val="00A83B6A"/>
    <w:rsid w:val="00A8445A"/>
    <w:rsid w:val="00A84657"/>
    <w:rsid w:val="00A85091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4F4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A7F92"/>
    <w:rsid w:val="00AB085B"/>
    <w:rsid w:val="00AB0C4F"/>
    <w:rsid w:val="00AB0DF1"/>
    <w:rsid w:val="00AB1AB8"/>
    <w:rsid w:val="00AB2E57"/>
    <w:rsid w:val="00AB44CE"/>
    <w:rsid w:val="00AB522D"/>
    <w:rsid w:val="00AB7182"/>
    <w:rsid w:val="00AB78ED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841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66D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35DA"/>
    <w:rsid w:val="00AF4CF0"/>
    <w:rsid w:val="00AF65E8"/>
    <w:rsid w:val="00AF6844"/>
    <w:rsid w:val="00AF6D2C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E99"/>
    <w:rsid w:val="00B20619"/>
    <w:rsid w:val="00B20C85"/>
    <w:rsid w:val="00B20D5A"/>
    <w:rsid w:val="00B22F30"/>
    <w:rsid w:val="00B23321"/>
    <w:rsid w:val="00B23524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2EA2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110"/>
    <w:rsid w:val="00B753F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A8E"/>
    <w:rsid w:val="00B948BC"/>
    <w:rsid w:val="00B9514E"/>
    <w:rsid w:val="00B957C3"/>
    <w:rsid w:val="00B96B22"/>
    <w:rsid w:val="00B973F2"/>
    <w:rsid w:val="00B976B5"/>
    <w:rsid w:val="00B97CC6"/>
    <w:rsid w:val="00B97D99"/>
    <w:rsid w:val="00BA0C6D"/>
    <w:rsid w:val="00BA155C"/>
    <w:rsid w:val="00BA186A"/>
    <w:rsid w:val="00BA1926"/>
    <w:rsid w:val="00BA1B5E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5D09"/>
    <w:rsid w:val="00BD6442"/>
    <w:rsid w:val="00BD6BA3"/>
    <w:rsid w:val="00BD722E"/>
    <w:rsid w:val="00BE055A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B12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3F1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1F32"/>
    <w:rsid w:val="00C425B6"/>
    <w:rsid w:val="00C429BD"/>
    <w:rsid w:val="00C43881"/>
    <w:rsid w:val="00C43C97"/>
    <w:rsid w:val="00C449FA"/>
    <w:rsid w:val="00C44EED"/>
    <w:rsid w:val="00C458C8"/>
    <w:rsid w:val="00C46131"/>
    <w:rsid w:val="00C47669"/>
    <w:rsid w:val="00C502CF"/>
    <w:rsid w:val="00C5092D"/>
    <w:rsid w:val="00C510AC"/>
    <w:rsid w:val="00C528E6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6C8C"/>
    <w:rsid w:val="00C57D1B"/>
    <w:rsid w:val="00C61160"/>
    <w:rsid w:val="00C61BE3"/>
    <w:rsid w:val="00C62FD1"/>
    <w:rsid w:val="00C64475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419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06F"/>
    <w:rsid w:val="00C85047"/>
    <w:rsid w:val="00C85BE5"/>
    <w:rsid w:val="00C864AA"/>
    <w:rsid w:val="00C86DC9"/>
    <w:rsid w:val="00C8738F"/>
    <w:rsid w:val="00C878CC"/>
    <w:rsid w:val="00C8791D"/>
    <w:rsid w:val="00C87A8F"/>
    <w:rsid w:val="00C901BA"/>
    <w:rsid w:val="00C908BC"/>
    <w:rsid w:val="00C90D0D"/>
    <w:rsid w:val="00C91B0E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E0A"/>
    <w:rsid w:val="00CB2532"/>
    <w:rsid w:val="00CB39FD"/>
    <w:rsid w:val="00CB3B8E"/>
    <w:rsid w:val="00CB4476"/>
    <w:rsid w:val="00CB47C9"/>
    <w:rsid w:val="00CB4AD7"/>
    <w:rsid w:val="00CB4E58"/>
    <w:rsid w:val="00CB5C2F"/>
    <w:rsid w:val="00CB6D89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413"/>
    <w:rsid w:val="00CD275C"/>
    <w:rsid w:val="00CD2EA9"/>
    <w:rsid w:val="00CD310C"/>
    <w:rsid w:val="00CD34F6"/>
    <w:rsid w:val="00CD376A"/>
    <w:rsid w:val="00CD415D"/>
    <w:rsid w:val="00CD4480"/>
    <w:rsid w:val="00CD5870"/>
    <w:rsid w:val="00CD5A93"/>
    <w:rsid w:val="00CD5C6E"/>
    <w:rsid w:val="00CD72BE"/>
    <w:rsid w:val="00CE065D"/>
    <w:rsid w:val="00CE0786"/>
    <w:rsid w:val="00CE1F27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076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DB0"/>
    <w:rsid w:val="00D43D93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337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C2B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E91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8DC"/>
    <w:rsid w:val="00DE0ED4"/>
    <w:rsid w:val="00DE106C"/>
    <w:rsid w:val="00DE113D"/>
    <w:rsid w:val="00DE133B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27A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343"/>
    <w:rsid w:val="00E1181C"/>
    <w:rsid w:val="00E11AAC"/>
    <w:rsid w:val="00E12122"/>
    <w:rsid w:val="00E12155"/>
    <w:rsid w:val="00E12249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156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068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1D3"/>
    <w:rsid w:val="00E736B1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726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5B1B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133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165"/>
    <w:rsid w:val="00F111CF"/>
    <w:rsid w:val="00F1206E"/>
    <w:rsid w:val="00F13630"/>
    <w:rsid w:val="00F13D67"/>
    <w:rsid w:val="00F13DA0"/>
    <w:rsid w:val="00F1436B"/>
    <w:rsid w:val="00F14685"/>
    <w:rsid w:val="00F14720"/>
    <w:rsid w:val="00F14B41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DAD"/>
    <w:rsid w:val="00F17F1F"/>
    <w:rsid w:val="00F17F62"/>
    <w:rsid w:val="00F2028D"/>
    <w:rsid w:val="00F20942"/>
    <w:rsid w:val="00F20997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E28"/>
    <w:rsid w:val="00F36194"/>
    <w:rsid w:val="00F3744E"/>
    <w:rsid w:val="00F40E4F"/>
    <w:rsid w:val="00F419C3"/>
    <w:rsid w:val="00F42D48"/>
    <w:rsid w:val="00F42D6D"/>
    <w:rsid w:val="00F4340A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3912"/>
    <w:rsid w:val="00F54984"/>
    <w:rsid w:val="00F5657D"/>
    <w:rsid w:val="00F57388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6AD"/>
    <w:rsid w:val="00F90983"/>
    <w:rsid w:val="00F918F4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3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15B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33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7D39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40AB8"/>
    <w:pPr>
      <w:keepNext/>
      <w:keepLines/>
      <w:tabs>
        <w:tab w:val="left" w:pos="5655"/>
      </w:tabs>
      <w:spacing w:before="60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6337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57D39"/>
    <w:rPr>
      <w:rFonts w:ascii="Arial" w:hAnsi="Arial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140AB8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66337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D66337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91B0E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D66337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657FF"/>
    <w:pPr>
      <w:pBdr>
        <w:between w:val="single" w:sz="4" w:space="4" w:color="6B2976"/>
      </w:pBdr>
      <w:tabs>
        <w:tab w:val="right" w:pos="9323"/>
      </w:tabs>
      <w:spacing w:before="5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autoRedefine/>
    <w:uiPriority w:val="34"/>
    <w:qFormat/>
    <w:rsid w:val="00C91B0E"/>
    <w:pPr>
      <w:numPr>
        <w:numId w:val="3"/>
      </w:numPr>
      <w:spacing w:after="24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C91B0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83352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8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4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connecting-social-and-community-activities" TargetMode="External"/><Relationship Id="rId13" Type="http://schemas.openxmlformats.org/officeDocument/2006/relationships/hyperlink" Target="https://twitter.com/NDI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ourguidelines.ndis.gov.au/mainstream-community-support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checklist" TargetMode="External"/><Relationship Id="rId14" Type="http://schemas.openxmlformats.org/officeDocument/2006/relationships/hyperlink" Target="http://www.ndis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C35106EED47E2821204B6D498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57AA7-5C6D-4DC0-B36F-C4540BD48CCB}"/>
      </w:docPartPr>
      <w:docPartBody>
        <w:p w:rsidR="00AC7BFF" w:rsidRDefault="00AC7BFF">
          <w:pPr>
            <w:pStyle w:val="1B6C35106EED47E2821204B6D49832C6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ADA3D0F8E8B46EB88A14965E39A9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D3FDE-D11B-4F82-AA15-82BC3F3E7F93}"/>
      </w:docPartPr>
      <w:docPartBody>
        <w:p w:rsidR="00AC7BFF" w:rsidRDefault="00AC7BFF">
          <w:pPr>
            <w:pStyle w:val="5ADA3D0F8E8B46EB88A14965E39A95C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0C731A633614B14832EFD3EAC95A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668DE-B6D2-4C80-8760-AE1C23745E1F}"/>
      </w:docPartPr>
      <w:docPartBody>
        <w:p w:rsidR="00A21596" w:rsidRDefault="00B17E26" w:rsidP="00B17E26">
          <w:pPr>
            <w:pStyle w:val="90C731A633614B14832EFD3EAC95AF37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DEA8AF70FBA4596A60BC62B0AF04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327BF-C459-44F2-9B9B-7483529395A9}"/>
      </w:docPartPr>
      <w:docPartBody>
        <w:p w:rsidR="00065CF8" w:rsidRDefault="00065CF8" w:rsidP="00065CF8">
          <w:pPr>
            <w:pStyle w:val="BDEA8AF70FBA4596A60BC62B0AF046F5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CA929A8F8DBC44E6BE2CD9CC068E4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21099-1D33-4023-BA36-D4FF0DBF7DF3}"/>
      </w:docPartPr>
      <w:docPartBody>
        <w:p w:rsidR="00065CF8" w:rsidRDefault="00065CF8" w:rsidP="00065CF8">
          <w:pPr>
            <w:pStyle w:val="CA929A8F8DBC44E6BE2CD9CC068E4D8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F98388ED4BC4572A1246892806A9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11750-F66F-422E-A788-B0048BBF98A8}"/>
      </w:docPartPr>
      <w:docPartBody>
        <w:p w:rsidR="00065CF8" w:rsidRDefault="00065CF8" w:rsidP="00065CF8">
          <w:pPr>
            <w:pStyle w:val="6F98388ED4BC4572A1246892806A9DBA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627A803D8624A31BD7EE2E5C78FA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9DD9A-003A-407C-B9B7-2A34216A194B}"/>
      </w:docPartPr>
      <w:docPartBody>
        <w:p w:rsidR="00065CF8" w:rsidRDefault="00065CF8" w:rsidP="00065CF8">
          <w:pPr>
            <w:pStyle w:val="1627A803D8624A31BD7EE2E5C78FAE39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5093254DAE94AAC9A65B8484098D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4C669-335A-4811-B928-7C60220B574D}"/>
      </w:docPartPr>
      <w:docPartBody>
        <w:p w:rsidR="00065CF8" w:rsidRDefault="00065CF8" w:rsidP="00065CF8">
          <w:pPr>
            <w:pStyle w:val="35093254DAE94AAC9A65B8484098DC24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65CF8"/>
    <w:rsid w:val="000E3735"/>
    <w:rsid w:val="00246966"/>
    <w:rsid w:val="006B3962"/>
    <w:rsid w:val="006B7D06"/>
    <w:rsid w:val="00700B3B"/>
    <w:rsid w:val="00803F58"/>
    <w:rsid w:val="00883F80"/>
    <w:rsid w:val="008B5C31"/>
    <w:rsid w:val="009B6FA9"/>
    <w:rsid w:val="00A21596"/>
    <w:rsid w:val="00AC7BFF"/>
    <w:rsid w:val="00B17E26"/>
    <w:rsid w:val="00E2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CF8"/>
    <w:rPr>
      <w:color w:val="808080"/>
    </w:rPr>
  </w:style>
  <w:style w:type="paragraph" w:customStyle="1" w:styleId="1B6C35106EED47E2821204B6D49832C6">
    <w:name w:val="1B6C35106EED47E2821204B6D49832C6"/>
  </w:style>
  <w:style w:type="paragraph" w:customStyle="1" w:styleId="5CC926A87B244106A24A56F8975511C3">
    <w:name w:val="5CC926A87B244106A24A56F8975511C3"/>
  </w:style>
  <w:style w:type="paragraph" w:customStyle="1" w:styleId="5ADA3D0F8E8B46EB88A14965E39A95C2">
    <w:name w:val="5ADA3D0F8E8B46EB88A14965E39A95C2"/>
  </w:style>
  <w:style w:type="paragraph" w:customStyle="1" w:styleId="90C731A633614B14832EFD3EAC95AF37">
    <w:name w:val="90C731A633614B14832EFD3EAC95AF37"/>
    <w:rsid w:val="00B17E26"/>
    <w:rPr>
      <w:kern w:val="2"/>
      <w14:ligatures w14:val="standardContextual"/>
    </w:rPr>
  </w:style>
  <w:style w:type="paragraph" w:customStyle="1" w:styleId="BDEA8AF70FBA4596A60BC62B0AF046F5">
    <w:name w:val="BDEA8AF70FBA4596A60BC62B0AF046F5"/>
    <w:rsid w:val="00065CF8"/>
    <w:rPr>
      <w:kern w:val="2"/>
      <w14:ligatures w14:val="standardContextual"/>
    </w:rPr>
  </w:style>
  <w:style w:type="paragraph" w:customStyle="1" w:styleId="CA929A8F8DBC44E6BE2CD9CC068E4D8E">
    <w:name w:val="CA929A8F8DBC44E6BE2CD9CC068E4D8E"/>
    <w:rsid w:val="00065CF8"/>
    <w:rPr>
      <w:kern w:val="2"/>
      <w14:ligatures w14:val="standardContextual"/>
    </w:rPr>
  </w:style>
  <w:style w:type="paragraph" w:customStyle="1" w:styleId="6F98388ED4BC4572A1246892806A9DBA">
    <w:name w:val="6F98388ED4BC4572A1246892806A9DBA"/>
    <w:rsid w:val="00065CF8"/>
    <w:rPr>
      <w:kern w:val="2"/>
      <w14:ligatures w14:val="standardContextual"/>
    </w:rPr>
  </w:style>
  <w:style w:type="paragraph" w:customStyle="1" w:styleId="1627A803D8624A31BD7EE2E5C78FAE39">
    <w:name w:val="1627A803D8624A31BD7EE2E5C78FAE39"/>
    <w:rsid w:val="00065CF8"/>
    <w:rPr>
      <w:kern w:val="2"/>
      <w14:ligatures w14:val="standardContextual"/>
    </w:rPr>
  </w:style>
  <w:style w:type="paragraph" w:customStyle="1" w:styleId="35093254DAE94AAC9A65B8484098DC24">
    <w:name w:val="35093254DAE94AAC9A65B8484098DC24"/>
    <w:rsid w:val="00065CF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CE3410B-A957-45AE-A6B1-8D3FE127217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79</TotalTime>
  <Pages>12</Pages>
  <Words>1254</Words>
  <Characters>715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social and community participation</vt:lpstr>
    </vt:vector>
  </TitlesOfParts>
  <Company>Hewlett-Packard</Company>
  <LinksUpToDate>false</LinksUpToDate>
  <CharactersWithSpaces>838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social and community participation</dc:title>
  <dc:subject/>
  <dc:creator>David Murray</dc:creator>
  <cp:keywords/>
  <dc:description/>
  <cp:lastModifiedBy>Stephen Preston</cp:lastModifiedBy>
  <cp:revision>13</cp:revision>
  <cp:lastPrinted>2019-09-17T06:26:00Z</cp:lastPrinted>
  <dcterms:created xsi:type="dcterms:W3CDTF">2023-07-11T01:09:00Z</dcterms:created>
  <dcterms:modified xsi:type="dcterms:W3CDTF">2023-09-20T03:04:00Z</dcterms:modified>
</cp:coreProperties>
</file>